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935DEE2" w14:textId="5DF0560F" w:rsidR="0067730A" w:rsidRDefault="0067730A">
      <w:bookmarkStart w:id="0" w:name="_GoBack"/>
      <w:bookmarkEnd w:id="0"/>
    </w:p>
    <w:p w14:paraId="72B43900" w14:textId="77777777" w:rsidR="0067730A" w:rsidRPr="0067730A" w:rsidRDefault="0067730A" w:rsidP="0067730A"/>
    <w:p w14:paraId="06FB97FC" w14:textId="77777777" w:rsidR="0067730A" w:rsidRPr="0067730A" w:rsidRDefault="0067730A" w:rsidP="0067730A"/>
    <w:p w14:paraId="7D025012" w14:textId="77777777" w:rsidR="0067730A" w:rsidRPr="0067730A" w:rsidRDefault="0067730A" w:rsidP="0067730A"/>
    <w:p w14:paraId="5CC6C536" w14:textId="77777777" w:rsidR="0067730A" w:rsidRPr="0067730A" w:rsidRDefault="0067730A" w:rsidP="0067730A"/>
    <w:p w14:paraId="5088A06D" w14:textId="77777777" w:rsidR="0067730A" w:rsidRPr="0067730A" w:rsidRDefault="0067730A" w:rsidP="0067730A"/>
    <w:p w14:paraId="247F6073" w14:textId="77777777" w:rsidR="0067730A" w:rsidRPr="0067730A" w:rsidRDefault="0067730A" w:rsidP="0067730A"/>
    <w:p w14:paraId="45A3D001" w14:textId="77777777" w:rsidR="0067730A" w:rsidRPr="0067730A" w:rsidRDefault="0067730A" w:rsidP="0067730A"/>
    <w:p w14:paraId="386F80FE" w14:textId="77777777" w:rsidR="0067730A" w:rsidRPr="0067730A" w:rsidRDefault="0067730A" w:rsidP="0067730A"/>
    <w:p w14:paraId="28B466D1" w14:textId="77777777" w:rsidR="0067730A" w:rsidRPr="0067730A" w:rsidRDefault="0067730A" w:rsidP="0067730A"/>
    <w:p w14:paraId="2BD931E6" w14:textId="77777777" w:rsidR="0067730A" w:rsidRPr="0067730A" w:rsidRDefault="0067730A" w:rsidP="0067730A"/>
    <w:p w14:paraId="465C1374" w14:textId="77777777" w:rsidR="0067730A" w:rsidRPr="0067730A" w:rsidRDefault="0067730A" w:rsidP="0067730A"/>
    <w:p w14:paraId="55632D3E" w14:textId="77777777" w:rsidR="0067730A" w:rsidRPr="0067730A" w:rsidRDefault="0067730A" w:rsidP="0067730A"/>
    <w:p w14:paraId="58CB9723" w14:textId="77777777" w:rsidR="0067730A" w:rsidRPr="0067730A" w:rsidRDefault="0067730A" w:rsidP="0067730A"/>
    <w:p w14:paraId="1571FDF9" w14:textId="77777777" w:rsidR="00025C6B" w:rsidRDefault="00025C6B" w:rsidP="0067730A">
      <w:pPr>
        <w:jc w:val="right"/>
      </w:pPr>
    </w:p>
    <w:p w14:paraId="5128EE48" w14:textId="77777777" w:rsidR="0067730A" w:rsidRDefault="0067730A" w:rsidP="0067730A">
      <w:pPr>
        <w:jc w:val="right"/>
      </w:pPr>
    </w:p>
    <w:p w14:paraId="2A4A1C2B" w14:textId="77777777" w:rsidR="0067730A" w:rsidRDefault="0067730A" w:rsidP="0067730A">
      <w:pPr>
        <w:jc w:val="right"/>
      </w:pPr>
    </w:p>
    <w:p w14:paraId="7827798E" w14:textId="77777777" w:rsidR="0067730A" w:rsidRDefault="0067730A" w:rsidP="0067730A">
      <w:pPr>
        <w:jc w:val="right"/>
      </w:pPr>
    </w:p>
    <w:p w14:paraId="1D6F37EC" w14:textId="7B1789E5" w:rsidR="0067730A" w:rsidRDefault="0067730A" w:rsidP="001C1320">
      <w:pPr>
        <w:jc w:val="center"/>
      </w:pPr>
    </w:p>
    <w:p w14:paraId="511216B1" w14:textId="39BD3E46" w:rsidR="001C1320" w:rsidRDefault="001C1320" w:rsidP="001C1320">
      <w:pPr>
        <w:jc w:val="center"/>
      </w:pPr>
    </w:p>
    <w:p w14:paraId="2C0AE7D6" w14:textId="77777777" w:rsidR="001C1320" w:rsidRDefault="001C1320" w:rsidP="001C1320">
      <w:pPr>
        <w:jc w:val="center"/>
      </w:pPr>
    </w:p>
    <w:p w14:paraId="4EC10B9C" w14:textId="77777777" w:rsidR="0067730A" w:rsidRDefault="0067730A" w:rsidP="0067730A">
      <w:pPr>
        <w:jc w:val="right"/>
      </w:pPr>
    </w:p>
    <w:p w14:paraId="5EE74652" w14:textId="77777777" w:rsidR="0067730A" w:rsidRDefault="0067730A" w:rsidP="0067730A">
      <w:pPr>
        <w:jc w:val="right"/>
      </w:pPr>
    </w:p>
    <w:p w14:paraId="6981B225" w14:textId="77777777" w:rsidR="0067730A" w:rsidRPr="00EE76AB" w:rsidRDefault="000858DE" w:rsidP="0067730A">
      <w:pPr>
        <w:spacing w:after="0" w:line="240" w:lineRule="auto"/>
        <w:rPr>
          <w:rFonts w:ascii="Times New Roman" w:eastAsia="Times New Roman" w:hAnsi="Times New Roman" w:cs="Times New Roman"/>
          <w:sz w:val="24"/>
          <w:szCs w:val="24"/>
        </w:rPr>
      </w:pPr>
      <w:r>
        <w:rPr>
          <w:noProof/>
          <w:lang w:eastAsia="en-GB"/>
        </w:rPr>
        <w:lastRenderedPageBreak/>
        <mc:AlternateContent>
          <mc:Choice Requires="wps">
            <w:drawing>
              <wp:anchor distT="0" distB="0" distL="114300" distR="114300" simplePos="0" relativeHeight="251685888" behindDoc="0" locked="0" layoutInCell="1" allowOverlap="1" wp14:anchorId="1DBE0B79" wp14:editId="1ECAD8EE">
                <wp:simplePos x="0" y="0"/>
                <wp:positionH relativeFrom="page">
                  <wp:align>right</wp:align>
                </wp:positionH>
                <wp:positionV relativeFrom="paragraph">
                  <wp:posOffset>-323850</wp:posOffset>
                </wp:positionV>
                <wp:extent cx="10685204" cy="393404"/>
                <wp:effectExtent l="0" t="0" r="1905" b="6985"/>
                <wp:wrapNone/>
                <wp:docPr id="8" name="Text Box 8"/>
                <wp:cNvGraphicFramePr/>
                <a:graphic xmlns:a="http://schemas.openxmlformats.org/drawingml/2006/main">
                  <a:graphicData uri="http://schemas.microsoft.com/office/word/2010/wordprocessingShape">
                    <wps:wsp>
                      <wps:cNvSpPr txBox="1"/>
                      <wps:spPr>
                        <a:xfrm>
                          <a:off x="0" y="0"/>
                          <a:ext cx="10685204" cy="393404"/>
                        </a:xfrm>
                        <a:prstGeom prst="rect">
                          <a:avLst/>
                        </a:prstGeom>
                        <a:solidFill>
                          <a:schemeClr val="lt1"/>
                        </a:solidFill>
                        <a:ln w="6350">
                          <a:noFill/>
                        </a:ln>
                      </wps:spPr>
                      <wps:txbx>
                        <w:txbxContent>
                          <w:p w14:paraId="3D3FA94B" w14:textId="77777777" w:rsidR="000858DE" w:rsidRPr="00201D17" w:rsidRDefault="000858DE" w:rsidP="000858DE">
                            <w:pPr>
                              <w:spacing w:after="0" w:line="240" w:lineRule="auto"/>
                              <w:jc w:val="center"/>
                              <w:rPr>
                                <w:color w:val="5B9BD5" w:themeColor="accent1"/>
                                <w:sz w:val="36"/>
                                <w:szCs w:val="2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Pr>
                                <w:color w:val="5B9BD5" w:themeColor="accent1"/>
                                <w:sz w:val="36"/>
                                <w:szCs w:val="2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Who were the great explorers</w:t>
                            </w:r>
                            <w:r w:rsidRPr="00201D17">
                              <w:rPr>
                                <w:color w:val="5B9BD5" w:themeColor="accent1"/>
                                <w:sz w:val="36"/>
                                <w:szCs w:val="2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w:t>
                            </w:r>
                          </w:p>
                          <w:p w14:paraId="4E4E7318" w14:textId="77777777" w:rsidR="000858DE" w:rsidRDefault="000858DE" w:rsidP="000858DE">
                            <w:pPr>
                              <w:spacing w:after="0" w:line="240" w:lineRule="auto"/>
                              <w:rPr>
                                <w:color w:val="5B9BD5" w:themeColor="accent1"/>
                                <w:sz w:val="24"/>
                                <w:szCs w:val="2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p>
                          <w:p w14:paraId="32A2392F" w14:textId="77777777" w:rsidR="000858DE" w:rsidRPr="007A46DA" w:rsidRDefault="000858DE" w:rsidP="000858DE">
                            <w:pPr>
                              <w:spacing w:after="0" w:line="240" w:lineRule="auto"/>
                              <w:rPr>
                                <w:b/>
                                <w:sz w:val="48"/>
                                <w:szCs w:val="48"/>
                                <w:u w:val="singl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95AF243" id="Text Box 8" o:spid="_x0000_s1042" type="#_x0000_t202" style="position:absolute;margin-left:790.15pt;margin-top:-25.5pt;width:841.35pt;height:31pt;z-index:251685888;visibility:visible;mso-wrap-style:square;mso-width-percent:0;mso-height-percent:0;mso-wrap-distance-left:9pt;mso-wrap-distance-top:0;mso-wrap-distance-right:9pt;mso-wrap-distance-bottom:0;mso-position-horizontal:right;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" fillcolor="white [3201]" stroked="f" strokeweight=".5pt">
                <v:textbox>
                  <w:txbxContent>
                    <w:p w:rsidR="000858DE" w:rsidRPr="00201D17" w:rsidRDefault="000858DE" w:rsidP="000858DE">
                      <w:pPr>
                        <w:spacing w:after="0" w:line="240" w:lineRule="auto"/>
                        <w:jc w:val="center"/>
                        <w:rPr>
                          <w:color w:val="5B9BD5" w:themeColor="accent1"/>
                          <w:sz w:val="36"/>
                          <w:szCs w:val="2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Pr>
                          <w:color w:val="5B9BD5" w:themeColor="accent1"/>
                          <w:sz w:val="36"/>
                          <w:szCs w:val="2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Who were the great explorers</w:t>
                      </w:r>
                      <w:r w:rsidRPr="00201D17">
                        <w:rPr>
                          <w:color w:val="5B9BD5" w:themeColor="accent1"/>
                          <w:sz w:val="36"/>
                          <w:szCs w:val="2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w:t>
                      </w:r>
                    </w:p>
                    <w:p w:rsidR="000858DE" w:rsidRDefault="000858DE" w:rsidP="000858DE">
                      <w:pPr>
                        <w:spacing w:after="0" w:line="240" w:lineRule="auto"/>
                        <w:rPr>
                          <w:color w:val="5B9BD5" w:themeColor="accent1"/>
                          <w:sz w:val="24"/>
                          <w:szCs w:val="2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p>
                    <w:p w:rsidR="000858DE" w:rsidRPr="007A46DA" w:rsidRDefault="000858DE" w:rsidP="000858DE">
                      <w:pPr>
                        <w:spacing w:after="0" w:line="240" w:lineRule="auto"/>
                        <w:rPr>
                          <w:b/>
                          <w:sz w:val="48"/>
                          <w:szCs w:val="48"/>
                          <w:u w:val="single"/>
                        </w:rPr>
                      </w:pPr>
                    </w:p>
                  </w:txbxContent>
                </v:textbox>
                <w10:wrap anchorx="page"/>
              </v:shape>
            </w:pict>
          </mc:Fallback>
        </mc:AlternateContent>
      </w:r>
      <w:r w:rsidR="0067730A" w:rsidRPr="00EE76AB">
        <w:rPr>
          <w:rFonts w:ascii="Times New Roman" w:eastAsia="Times New Roman" w:hAnsi="Times New Roman" w:cs="Times New Roman"/>
          <w:sz w:val="24"/>
          <w:szCs w:val="24"/>
        </w:rPr>
        <w:fldChar w:fldCharType="begin"/>
      </w:r>
      <w:r w:rsidR="0067730A">
        <w:rPr>
          <w:rFonts w:ascii="Times New Roman" w:eastAsia="Times New Roman" w:hAnsi="Times New Roman" w:cs="Times New Roman"/>
          <w:sz w:val="24"/>
          <w:szCs w:val="24"/>
        </w:rPr>
        <w:instrText xml:space="preserve"> INCLUDEPICTURE "\\\\server-file\\var\\folders\\j9\\pslv50qs6rs4_ssbp2fzn5s00000gp\\T\\com.microsoft.Word\\WebArchiveCopyPasteTempFiles\\Z" \* MERGEFORMAT </w:instrText>
      </w:r>
      <w:r w:rsidR="0067730A" w:rsidRPr="00EE76AB">
        <w:rPr>
          <w:rFonts w:ascii="Times New Roman" w:eastAsia="Times New Roman" w:hAnsi="Times New Roman" w:cs="Times New Roman"/>
          <w:sz w:val="24"/>
          <w:szCs w:val="24"/>
        </w:rPr>
        <w:fldChar w:fldCharType="end"/>
      </w:r>
    </w:p>
    <w:p w14:paraId="2F9C2709" w14:textId="77777777" w:rsidR="0067730A" w:rsidRDefault="0073302A" w:rsidP="0067730A">
      <w:pPr>
        <w:spacing w:after="0" w:line="240" w:lineRule="auto"/>
        <w:rPr>
          <w:rFonts w:ascii="Times New Roman" w:eastAsia="Times New Roman" w:hAnsi="Times New Roman" w:cs="Times New Roman"/>
          <w:sz w:val="24"/>
          <w:szCs w:val="24"/>
        </w:rPr>
      </w:pPr>
      <w:r w:rsidRPr="000858DE">
        <w:rPr>
          <w:rFonts w:ascii="Times New Roman" w:eastAsia="Times New Roman" w:hAnsi="Times New Roman" w:cs="Times New Roman"/>
          <w:noProof/>
          <w:sz w:val="24"/>
          <w:szCs w:val="24"/>
        </w:rPr>
        <mc:AlternateContent>
          <mc:Choice Requires="wps">
            <w:drawing>
              <wp:anchor distT="0" distB="0" distL="114300" distR="114300" simplePos="0" relativeHeight="251677696" behindDoc="0" locked="0" layoutInCell="1" allowOverlap="1" wp14:anchorId="66F0F03C" wp14:editId="443D1C77">
                <wp:simplePos x="0" y="0"/>
                <wp:positionH relativeFrom="column">
                  <wp:posOffset>1727860</wp:posOffset>
                </wp:positionH>
                <wp:positionV relativeFrom="paragraph">
                  <wp:posOffset>8808</wp:posOffset>
                </wp:positionV>
                <wp:extent cx="2244090" cy="2992581"/>
                <wp:effectExtent l="0" t="0" r="22860" b="17780"/>
                <wp:wrapNone/>
                <wp:docPr id="2" name="Text Box 2"/>
                <wp:cNvGraphicFramePr/>
                <a:graphic xmlns:a="http://schemas.openxmlformats.org/drawingml/2006/main">
                  <a:graphicData uri="http://schemas.microsoft.com/office/word/2010/wordprocessingShape">
                    <wps:wsp>
                      <wps:cNvSpPr txBox="1"/>
                      <wps:spPr>
                        <a:xfrm>
                          <a:off x="0" y="0"/>
                          <a:ext cx="2244090" cy="2992581"/>
                        </a:xfrm>
                        <a:prstGeom prst="rect">
                          <a:avLst/>
                        </a:prstGeom>
                        <a:solidFill>
                          <a:sysClr val="window" lastClr="FFFFFF"/>
                        </a:solidFill>
                        <a:ln w="6350">
                          <a:solidFill>
                            <a:prstClr val="black"/>
                          </a:solidFill>
                        </a:ln>
                      </wps:spPr>
                      <wps:txbx>
                        <w:txbxContent>
                          <w:p w14:paraId="71033FB2" w14:textId="77777777" w:rsidR="000858DE" w:rsidRPr="00201D17" w:rsidRDefault="000858DE" w:rsidP="000858DE">
                            <w:pPr>
                              <w:spacing w:after="0" w:line="240" w:lineRule="auto"/>
                              <w:jc w:val="center"/>
                              <w:rPr>
                                <w:color w:val="5B9BD5" w:themeColor="accent1"/>
                                <w:sz w:val="24"/>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201D17">
                              <w:rPr>
                                <w:color w:val="5B9BD5" w:themeColor="accent1"/>
                                <w:sz w:val="24"/>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Key skills to be assessed</w:t>
                            </w:r>
                          </w:p>
                          <w:p w14:paraId="24AF8262" w14:textId="77777777" w:rsidR="000858DE" w:rsidRPr="0073302A" w:rsidRDefault="000858DE" w:rsidP="00C372A0">
                            <w:pPr>
                              <w:pStyle w:val="NoSpacing"/>
                              <w:rPr>
                                <w:b/>
                                <w:sz w:val="18"/>
                                <w:szCs w:val="18"/>
                              </w:rPr>
                            </w:pPr>
                            <w:r w:rsidRPr="0073302A">
                              <w:rPr>
                                <w:b/>
                                <w:sz w:val="18"/>
                                <w:szCs w:val="18"/>
                              </w:rPr>
                              <w:t>As Historians…</w:t>
                            </w:r>
                          </w:p>
                          <w:p w14:paraId="7C29A0AC" w14:textId="77777777" w:rsidR="00C372A0" w:rsidRPr="0073302A" w:rsidRDefault="00C372A0" w:rsidP="0073302A">
                            <w:pPr>
                              <w:pStyle w:val="NoSpacing"/>
                              <w:numPr>
                                <w:ilvl w:val="0"/>
                                <w:numId w:val="9"/>
                              </w:numPr>
                              <w:ind w:left="142" w:hanging="142"/>
                              <w:rPr>
                                <w:sz w:val="18"/>
                                <w:szCs w:val="18"/>
                              </w:rPr>
                            </w:pPr>
                            <w:r w:rsidRPr="0073302A">
                              <w:rPr>
                                <w:sz w:val="18"/>
                                <w:szCs w:val="18"/>
                              </w:rPr>
                              <w:t xml:space="preserve">Explore events, look at pictures and ask questions </w:t>
                            </w:r>
                          </w:p>
                          <w:p w14:paraId="6405D3BA" w14:textId="77777777" w:rsidR="00C372A0" w:rsidRPr="0073302A" w:rsidRDefault="00C372A0" w:rsidP="0073302A">
                            <w:pPr>
                              <w:pStyle w:val="NoSpacing"/>
                              <w:numPr>
                                <w:ilvl w:val="0"/>
                                <w:numId w:val="9"/>
                              </w:numPr>
                              <w:ind w:left="142" w:hanging="142"/>
                              <w:rPr>
                                <w:sz w:val="18"/>
                                <w:szCs w:val="18"/>
                              </w:rPr>
                            </w:pPr>
                            <w:r w:rsidRPr="0073302A">
                              <w:rPr>
                                <w:sz w:val="18"/>
                                <w:szCs w:val="18"/>
                              </w:rPr>
                              <w:t>Look at objects from the past and ask questions</w:t>
                            </w:r>
                          </w:p>
                          <w:p w14:paraId="4E98807A" w14:textId="77777777" w:rsidR="0073302A" w:rsidRPr="0073302A" w:rsidRDefault="0073302A" w:rsidP="0073302A">
                            <w:pPr>
                              <w:pStyle w:val="NoSpacing"/>
                              <w:numPr>
                                <w:ilvl w:val="0"/>
                                <w:numId w:val="9"/>
                              </w:numPr>
                              <w:ind w:left="142" w:hanging="142"/>
                              <w:rPr>
                                <w:sz w:val="18"/>
                                <w:szCs w:val="18"/>
                              </w:rPr>
                            </w:pPr>
                            <w:r w:rsidRPr="0073302A">
                              <w:rPr>
                                <w:sz w:val="18"/>
                                <w:szCs w:val="18"/>
                              </w:rPr>
                              <w:t>Order a set of event or objects</w:t>
                            </w:r>
                          </w:p>
                          <w:p w14:paraId="4B85B677" w14:textId="77777777" w:rsidR="00C372A0" w:rsidRPr="0073302A" w:rsidRDefault="00C372A0" w:rsidP="0073302A">
                            <w:pPr>
                              <w:pStyle w:val="NoSpacing"/>
                              <w:numPr>
                                <w:ilvl w:val="0"/>
                                <w:numId w:val="9"/>
                              </w:numPr>
                              <w:ind w:left="142" w:hanging="142"/>
                              <w:rPr>
                                <w:sz w:val="18"/>
                                <w:szCs w:val="18"/>
                              </w:rPr>
                            </w:pPr>
                            <w:r w:rsidRPr="0073302A">
                              <w:rPr>
                                <w:sz w:val="18"/>
                                <w:szCs w:val="18"/>
                              </w:rPr>
                              <w:t>Talk, write and draw about things from the past.</w:t>
                            </w:r>
                          </w:p>
                          <w:p w14:paraId="63B5CD84" w14:textId="77777777" w:rsidR="00C372A0" w:rsidRPr="0073302A" w:rsidRDefault="00C372A0" w:rsidP="00C372A0">
                            <w:pPr>
                              <w:spacing w:after="0" w:line="240" w:lineRule="auto"/>
                              <w:rPr>
                                <w:b/>
                                <w:color w:val="1A1A1A" w:themeColor="background1" w:themeShade="1A"/>
                                <w:sz w:val="18"/>
                                <w:szCs w:val="1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73302A">
                              <w:rPr>
                                <w:b/>
                                <w:color w:val="1A1A1A" w:themeColor="background1" w:themeShade="1A"/>
                                <w:sz w:val="18"/>
                                <w:szCs w:val="1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As Engineers…</w:t>
                            </w:r>
                          </w:p>
                          <w:p w14:paraId="509A3C6F" w14:textId="77777777" w:rsidR="00735D51" w:rsidRPr="0073302A" w:rsidRDefault="00735D51" w:rsidP="00C372A0">
                            <w:pPr>
                              <w:spacing w:after="0" w:line="240" w:lineRule="auto"/>
                              <w:rPr>
                                <w:color w:val="1A1A1A" w:themeColor="background1" w:themeShade="1A"/>
                                <w:sz w:val="18"/>
                                <w:szCs w:val="1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7B2F46">
                              <w:rPr>
                                <w:color w:val="1A1A1A" w:themeColor="background1" w:themeShade="1A"/>
                                <w:sz w:val="18"/>
                                <w:szCs w:val="1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Using Scratch Junior:</w:t>
                            </w:r>
                          </w:p>
                          <w:p w14:paraId="480D555A" w14:textId="77777777" w:rsidR="00735D51" w:rsidRPr="0073302A" w:rsidRDefault="00735D51" w:rsidP="00735D51">
                            <w:pPr>
                              <w:pStyle w:val="ListParagraph"/>
                              <w:numPr>
                                <w:ilvl w:val="0"/>
                                <w:numId w:val="5"/>
                              </w:numPr>
                              <w:spacing w:after="0" w:line="240" w:lineRule="auto"/>
                              <w:ind w:left="142" w:hanging="142"/>
                              <w:rPr>
                                <w:color w:val="1A1A1A" w:themeColor="background1" w:themeShade="1A"/>
                                <w:sz w:val="18"/>
                                <w:szCs w:val="1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73302A">
                              <w:rPr>
                                <w:color w:val="1A1A1A" w:themeColor="background1" w:themeShade="1A"/>
                                <w:sz w:val="18"/>
                                <w:szCs w:val="1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Create objects, add motion and sequences</w:t>
                            </w:r>
                          </w:p>
                          <w:p w14:paraId="42902E2B" w14:textId="77777777" w:rsidR="00735D51" w:rsidRPr="0073302A" w:rsidRDefault="00735D51" w:rsidP="00735D51">
                            <w:pPr>
                              <w:spacing w:after="0" w:line="240" w:lineRule="auto"/>
                              <w:rPr>
                                <w:color w:val="1A1A1A" w:themeColor="background1" w:themeShade="1A"/>
                                <w:sz w:val="18"/>
                                <w:szCs w:val="1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73302A">
                              <w:rPr>
                                <w:color w:val="1A1A1A" w:themeColor="background1" w:themeShade="1A"/>
                                <w:sz w:val="18"/>
                                <w:szCs w:val="1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DT</w:t>
                            </w:r>
                          </w:p>
                          <w:p w14:paraId="3048049C" w14:textId="77777777" w:rsidR="00735D51" w:rsidRPr="0073302A" w:rsidRDefault="00735D51" w:rsidP="00735D51">
                            <w:pPr>
                              <w:pStyle w:val="ListParagraph"/>
                              <w:numPr>
                                <w:ilvl w:val="0"/>
                                <w:numId w:val="5"/>
                              </w:numPr>
                              <w:spacing w:after="0" w:line="240" w:lineRule="auto"/>
                              <w:ind w:left="142" w:hanging="142"/>
                              <w:rPr>
                                <w:color w:val="1A1A1A" w:themeColor="background1" w:themeShade="1A"/>
                                <w:sz w:val="18"/>
                                <w:szCs w:val="1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73302A">
                              <w:rPr>
                                <w:color w:val="1A1A1A" w:themeColor="background1" w:themeShade="1A"/>
                                <w:sz w:val="18"/>
                                <w:szCs w:val="1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Design purposeful products</w:t>
                            </w:r>
                          </w:p>
                          <w:p w14:paraId="55E5981B" w14:textId="77777777" w:rsidR="00735D51" w:rsidRPr="0073302A" w:rsidRDefault="00735D51" w:rsidP="00735D51">
                            <w:pPr>
                              <w:pStyle w:val="ListParagraph"/>
                              <w:numPr>
                                <w:ilvl w:val="0"/>
                                <w:numId w:val="5"/>
                              </w:numPr>
                              <w:spacing w:after="0" w:line="240" w:lineRule="auto"/>
                              <w:ind w:left="142" w:hanging="142"/>
                              <w:rPr>
                                <w:color w:val="1A1A1A" w:themeColor="background1" w:themeShade="1A"/>
                                <w:sz w:val="18"/>
                                <w:szCs w:val="1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73302A">
                              <w:rPr>
                                <w:color w:val="1A1A1A" w:themeColor="background1" w:themeShade="1A"/>
                                <w:sz w:val="18"/>
                                <w:szCs w:val="1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Use a range of tools to cut, shape, join and finish materials</w:t>
                            </w:r>
                          </w:p>
                          <w:p w14:paraId="64092FEE" w14:textId="77777777" w:rsidR="000858DE" w:rsidRPr="0073302A" w:rsidRDefault="00735D51" w:rsidP="00735D51">
                            <w:pPr>
                              <w:pStyle w:val="ListParagraph"/>
                              <w:numPr>
                                <w:ilvl w:val="0"/>
                                <w:numId w:val="5"/>
                              </w:numPr>
                              <w:spacing w:after="0" w:line="240" w:lineRule="auto"/>
                              <w:ind w:left="142" w:hanging="142"/>
                              <w:rPr>
                                <w:b/>
                                <w:color w:val="1A1A1A" w:themeColor="background1" w:themeShade="1A"/>
                                <w:sz w:val="18"/>
                                <w:szCs w:val="1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73302A">
                              <w:rPr>
                                <w:color w:val="1A1A1A" w:themeColor="background1" w:themeShade="1A"/>
                                <w:sz w:val="18"/>
                                <w:szCs w:val="1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Select from a range of materials according to their properties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66F0F03C" id="_x0000_t202" coordsize="21600,21600" o:spt="202" path="m,l,21600r21600,l21600,xe">
                <v:stroke joinstyle="miter"/>
                <v:path gradientshapeok="t" o:connecttype="rect"/>
              </v:shapetype>
              <v:shape id="Text Box 2" o:spid="_x0000_s1043" type="#_x0000_t202" style="position:absolute;margin-left:136.05pt;margin-top:.7pt;width:176.7pt;height:235.65pt;z-index:25167769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" fillcolor="window" strokeweight=".5pt">
                <v:textbox>
                  <w:txbxContent>
                    <w:p w14:paraId="71033FB2" w14:textId="77777777" w:rsidR="000858DE" w:rsidRPr="00201D17" w:rsidRDefault="000858DE" w:rsidP="000858DE">
                      <w:pPr>
                        <w:spacing w:after="0" w:line="240" w:lineRule="auto"/>
                        <w:jc w:val="center"/>
                        <w:rPr>
                          <w:color w:val="5B9BD5" w:themeColor="accent1"/>
                          <w:sz w:val="24"/>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201D17">
                        <w:rPr>
                          <w:color w:val="5B9BD5" w:themeColor="accent1"/>
                          <w:sz w:val="24"/>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Key skills to be assessed</w:t>
                      </w:r>
                    </w:p>
                    <w:p w14:paraId="24AF8262" w14:textId="77777777" w:rsidR="000858DE" w:rsidRPr="0073302A" w:rsidRDefault="000858DE" w:rsidP="00C372A0">
                      <w:pPr>
                        <w:pStyle w:val="NoSpacing"/>
                        <w:rPr>
                          <w:b/>
                          <w:sz w:val="18"/>
                          <w:szCs w:val="18"/>
                        </w:rPr>
                      </w:pPr>
                      <w:r w:rsidRPr="0073302A">
                        <w:rPr>
                          <w:b/>
                          <w:sz w:val="18"/>
                          <w:szCs w:val="18"/>
                        </w:rPr>
                        <w:t>As Historians…</w:t>
                      </w:r>
                    </w:p>
                    <w:p w14:paraId="7C29A0AC" w14:textId="77777777" w:rsidR="00C372A0" w:rsidRPr="0073302A" w:rsidRDefault="00C372A0" w:rsidP="0073302A">
                      <w:pPr>
                        <w:pStyle w:val="NoSpacing"/>
                        <w:numPr>
                          <w:ilvl w:val="0"/>
                          <w:numId w:val="9"/>
                        </w:numPr>
                        <w:ind w:left="142" w:hanging="142"/>
                        <w:rPr>
                          <w:sz w:val="18"/>
                          <w:szCs w:val="18"/>
                        </w:rPr>
                      </w:pPr>
                      <w:r w:rsidRPr="0073302A">
                        <w:rPr>
                          <w:sz w:val="18"/>
                          <w:szCs w:val="18"/>
                        </w:rPr>
                        <w:t xml:space="preserve">Explore events, look at pictures and ask questions </w:t>
                      </w:r>
                    </w:p>
                    <w:p w14:paraId="6405D3BA" w14:textId="77777777" w:rsidR="00C372A0" w:rsidRPr="0073302A" w:rsidRDefault="00C372A0" w:rsidP="0073302A">
                      <w:pPr>
                        <w:pStyle w:val="NoSpacing"/>
                        <w:numPr>
                          <w:ilvl w:val="0"/>
                          <w:numId w:val="9"/>
                        </w:numPr>
                        <w:ind w:left="142" w:hanging="142"/>
                        <w:rPr>
                          <w:sz w:val="18"/>
                          <w:szCs w:val="18"/>
                        </w:rPr>
                      </w:pPr>
                      <w:r w:rsidRPr="0073302A">
                        <w:rPr>
                          <w:sz w:val="18"/>
                          <w:szCs w:val="18"/>
                        </w:rPr>
                        <w:t>Look at objects from the past and ask questions</w:t>
                      </w:r>
                    </w:p>
                    <w:p w14:paraId="4E98807A" w14:textId="77777777" w:rsidR="0073302A" w:rsidRPr="0073302A" w:rsidRDefault="0073302A" w:rsidP="0073302A">
                      <w:pPr>
                        <w:pStyle w:val="NoSpacing"/>
                        <w:numPr>
                          <w:ilvl w:val="0"/>
                          <w:numId w:val="9"/>
                        </w:numPr>
                        <w:ind w:left="142" w:hanging="142"/>
                        <w:rPr>
                          <w:sz w:val="18"/>
                          <w:szCs w:val="18"/>
                        </w:rPr>
                      </w:pPr>
                      <w:r w:rsidRPr="0073302A">
                        <w:rPr>
                          <w:sz w:val="18"/>
                          <w:szCs w:val="18"/>
                        </w:rPr>
                        <w:t>Order a set of event or objects</w:t>
                      </w:r>
                    </w:p>
                    <w:p w14:paraId="4B85B677" w14:textId="77777777" w:rsidR="00C372A0" w:rsidRPr="0073302A" w:rsidRDefault="00C372A0" w:rsidP="0073302A">
                      <w:pPr>
                        <w:pStyle w:val="NoSpacing"/>
                        <w:numPr>
                          <w:ilvl w:val="0"/>
                          <w:numId w:val="9"/>
                        </w:numPr>
                        <w:ind w:left="142" w:hanging="142"/>
                        <w:rPr>
                          <w:sz w:val="18"/>
                          <w:szCs w:val="18"/>
                        </w:rPr>
                      </w:pPr>
                      <w:r w:rsidRPr="0073302A">
                        <w:rPr>
                          <w:sz w:val="18"/>
                          <w:szCs w:val="18"/>
                        </w:rPr>
                        <w:t>Talk, write and draw about things from the past.</w:t>
                      </w:r>
                    </w:p>
                    <w:p w14:paraId="63B5CD84" w14:textId="77777777" w:rsidR="00C372A0" w:rsidRPr="0073302A" w:rsidRDefault="00C372A0" w:rsidP="00C372A0">
                      <w:pPr>
                        <w:spacing w:after="0" w:line="240" w:lineRule="auto"/>
                        <w:rPr>
                          <w:b/>
                          <w:color w:val="1A1A1A" w:themeColor="background1" w:themeShade="1A"/>
                          <w:sz w:val="18"/>
                          <w:szCs w:val="1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73302A">
                        <w:rPr>
                          <w:b/>
                          <w:color w:val="1A1A1A" w:themeColor="background1" w:themeShade="1A"/>
                          <w:sz w:val="18"/>
                          <w:szCs w:val="1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As Engineers…</w:t>
                      </w:r>
                    </w:p>
                    <w:p w14:paraId="509A3C6F" w14:textId="77777777" w:rsidR="00735D51" w:rsidRPr="0073302A" w:rsidRDefault="00735D51" w:rsidP="00C372A0">
                      <w:pPr>
                        <w:spacing w:after="0" w:line="240" w:lineRule="auto"/>
                        <w:rPr>
                          <w:color w:val="1A1A1A" w:themeColor="background1" w:themeShade="1A"/>
                          <w:sz w:val="18"/>
                          <w:szCs w:val="1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7B2F46">
                        <w:rPr>
                          <w:color w:val="1A1A1A" w:themeColor="background1" w:themeShade="1A"/>
                          <w:sz w:val="18"/>
                          <w:szCs w:val="1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Using Scratch Junior:</w:t>
                      </w:r>
                    </w:p>
                    <w:p w14:paraId="480D555A" w14:textId="77777777" w:rsidR="00735D51" w:rsidRPr="0073302A" w:rsidRDefault="00735D51" w:rsidP="00735D51">
                      <w:pPr>
                        <w:pStyle w:val="ListParagraph"/>
                        <w:numPr>
                          <w:ilvl w:val="0"/>
                          <w:numId w:val="5"/>
                        </w:numPr>
                        <w:spacing w:after="0" w:line="240" w:lineRule="auto"/>
                        <w:ind w:left="142" w:hanging="142"/>
                        <w:rPr>
                          <w:color w:val="1A1A1A" w:themeColor="background1" w:themeShade="1A"/>
                          <w:sz w:val="18"/>
                          <w:szCs w:val="1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73302A">
                        <w:rPr>
                          <w:color w:val="1A1A1A" w:themeColor="background1" w:themeShade="1A"/>
                          <w:sz w:val="18"/>
                          <w:szCs w:val="1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Create objects, add motion and sequences</w:t>
                      </w:r>
                    </w:p>
                    <w:p w14:paraId="42902E2B" w14:textId="77777777" w:rsidR="00735D51" w:rsidRPr="0073302A" w:rsidRDefault="00735D51" w:rsidP="00735D51">
                      <w:pPr>
                        <w:spacing w:after="0" w:line="240" w:lineRule="auto"/>
                        <w:rPr>
                          <w:color w:val="1A1A1A" w:themeColor="background1" w:themeShade="1A"/>
                          <w:sz w:val="18"/>
                          <w:szCs w:val="1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73302A">
                        <w:rPr>
                          <w:color w:val="1A1A1A" w:themeColor="background1" w:themeShade="1A"/>
                          <w:sz w:val="18"/>
                          <w:szCs w:val="1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DT</w:t>
                      </w:r>
                    </w:p>
                    <w:p w14:paraId="3048049C" w14:textId="77777777" w:rsidR="00735D51" w:rsidRPr="0073302A" w:rsidRDefault="00735D51" w:rsidP="00735D51">
                      <w:pPr>
                        <w:pStyle w:val="ListParagraph"/>
                        <w:numPr>
                          <w:ilvl w:val="0"/>
                          <w:numId w:val="5"/>
                        </w:numPr>
                        <w:spacing w:after="0" w:line="240" w:lineRule="auto"/>
                        <w:ind w:left="142" w:hanging="142"/>
                        <w:rPr>
                          <w:color w:val="1A1A1A" w:themeColor="background1" w:themeShade="1A"/>
                          <w:sz w:val="18"/>
                          <w:szCs w:val="1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73302A">
                        <w:rPr>
                          <w:color w:val="1A1A1A" w:themeColor="background1" w:themeShade="1A"/>
                          <w:sz w:val="18"/>
                          <w:szCs w:val="1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Design purposeful products</w:t>
                      </w:r>
                    </w:p>
                    <w:p w14:paraId="55E5981B" w14:textId="77777777" w:rsidR="00735D51" w:rsidRPr="0073302A" w:rsidRDefault="00735D51" w:rsidP="00735D51">
                      <w:pPr>
                        <w:pStyle w:val="ListParagraph"/>
                        <w:numPr>
                          <w:ilvl w:val="0"/>
                          <w:numId w:val="5"/>
                        </w:numPr>
                        <w:spacing w:after="0" w:line="240" w:lineRule="auto"/>
                        <w:ind w:left="142" w:hanging="142"/>
                        <w:rPr>
                          <w:color w:val="1A1A1A" w:themeColor="background1" w:themeShade="1A"/>
                          <w:sz w:val="18"/>
                          <w:szCs w:val="1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73302A">
                        <w:rPr>
                          <w:color w:val="1A1A1A" w:themeColor="background1" w:themeShade="1A"/>
                          <w:sz w:val="18"/>
                          <w:szCs w:val="1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Use a range of tools to cut, shape, join and finish materials</w:t>
                      </w:r>
                    </w:p>
                    <w:p w14:paraId="64092FEE" w14:textId="77777777" w:rsidR="000858DE" w:rsidRPr="0073302A" w:rsidRDefault="00735D51" w:rsidP="00735D51">
                      <w:pPr>
                        <w:pStyle w:val="ListParagraph"/>
                        <w:numPr>
                          <w:ilvl w:val="0"/>
                          <w:numId w:val="5"/>
                        </w:numPr>
                        <w:spacing w:after="0" w:line="240" w:lineRule="auto"/>
                        <w:ind w:left="142" w:hanging="142"/>
                        <w:rPr>
                          <w:b/>
                          <w:color w:val="1A1A1A" w:themeColor="background1" w:themeShade="1A"/>
                          <w:sz w:val="18"/>
                          <w:szCs w:val="1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73302A">
                        <w:rPr>
                          <w:color w:val="1A1A1A" w:themeColor="background1" w:themeShade="1A"/>
                          <w:sz w:val="18"/>
                          <w:szCs w:val="1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Select from a range of materials according to their properties </w:t>
                      </w:r>
                    </w:p>
                  </w:txbxContent>
                </v:textbox>
              </v:shape>
            </w:pict>
          </mc:Fallback>
        </mc:AlternateContent>
      </w:r>
      <w:r w:rsidR="000858DE" w:rsidRPr="000858DE">
        <w:rPr>
          <w:rFonts w:ascii="Times New Roman" w:eastAsia="Times New Roman" w:hAnsi="Times New Roman" w:cs="Times New Roman"/>
          <w:noProof/>
          <w:sz w:val="24"/>
          <w:szCs w:val="24"/>
        </w:rPr>
        <mc:AlternateContent>
          <mc:Choice Requires="wps">
            <w:drawing>
              <wp:anchor distT="0" distB="0" distL="114300" distR="114300" simplePos="0" relativeHeight="251680768" behindDoc="0" locked="0" layoutInCell="1" allowOverlap="1" wp14:anchorId="7779E5EE" wp14:editId="1A76E076">
                <wp:simplePos x="0" y="0"/>
                <wp:positionH relativeFrom="column">
                  <wp:posOffset>4057139</wp:posOffset>
                </wp:positionH>
                <wp:positionV relativeFrom="paragraph">
                  <wp:posOffset>8255</wp:posOffset>
                </wp:positionV>
                <wp:extent cx="3733800" cy="2977116"/>
                <wp:effectExtent l="0" t="0" r="19050" b="13970"/>
                <wp:wrapNone/>
                <wp:docPr id="5" name="Text Box 5"/>
                <wp:cNvGraphicFramePr/>
                <a:graphic xmlns:a="http://schemas.openxmlformats.org/drawingml/2006/main">
                  <a:graphicData uri="http://schemas.microsoft.com/office/word/2010/wordprocessingShape">
                    <wps:wsp>
                      <wps:cNvSpPr txBox="1"/>
                      <wps:spPr>
                        <a:xfrm>
                          <a:off x="0" y="0"/>
                          <a:ext cx="3733800" cy="2977116"/>
                        </a:xfrm>
                        <a:prstGeom prst="rect">
                          <a:avLst/>
                        </a:prstGeom>
                        <a:solidFill>
                          <a:sysClr val="window" lastClr="FFFFFF"/>
                        </a:solidFill>
                        <a:ln w="6350">
                          <a:solidFill>
                            <a:prstClr val="black"/>
                          </a:solidFill>
                        </a:ln>
                      </wps:spPr>
                      <wps:txbx>
                        <w:txbxContent>
                          <w:p w14:paraId="13D74F89" w14:textId="77777777" w:rsidR="000858DE" w:rsidRDefault="000858DE" w:rsidP="000858DE">
                            <w:pPr>
                              <w:spacing w:after="0" w:line="240" w:lineRule="auto"/>
                              <w:jc w:val="center"/>
                              <w:rPr>
                                <w:color w:val="5B9BD5" w:themeColor="accent1"/>
                                <w:sz w:val="20"/>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Pr>
                                <w:color w:val="5B9BD5" w:themeColor="accent1"/>
                                <w:sz w:val="20"/>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Immersion</w:t>
                            </w:r>
                            <w:r w:rsidRPr="004E09AB">
                              <w:rPr>
                                <w:color w:val="5B9BD5" w:themeColor="accent1"/>
                                <w:sz w:val="20"/>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 the skills</w:t>
                            </w:r>
                          </w:p>
                          <w:p w14:paraId="4612F151" w14:textId="77777777" w:rsidR="003B09D6" w:rsidRPr="003B09D6" w:rsidRDefault="003B09D6" w:rsidP="003B09D6">
                            <w:pPr>
                              <w:tabs>
                                <w:tab w:val="left" w:pos="142"/>
                              </w:tabs>
                              <w:spacing w:after="0" w:line="240" w:lineRule="auto"/>
                              <w:rPr>
                                <w:color w:val="1A1A1A" w:themeColor="background1" w:themeShade="1A"/>
                                <w:sz w:val="18"/>
                                <w:szCs w:val="1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Pr>
                                <w:b/>
                                <w:color w:val="1A1A1A" w:themeColor="background1" w:themeShade="1A"/>
                                <w:sz w:val="18"/>
                                <w:szCs w:val="1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As Geographers… </w:t>
                            </w:r>
                            <w:r>
                              <w:rPr>
                                <w:color w:val="1A1A1A" w:themeColor="background1" w:themeShade="1A"/>
                                <w:sz w:val="18"/>
                                <w:szCs w:val="1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Children will use maps to locate and name the 7 continents. </w:t>
                            </w:r>
                          </w:p>
                          <w:p w14:paraId="5FC09341" w14:textId="77777777" w:rsidR="0073302A" w:rsidRPr="003B09D6" w:rsidRDefault="000858DE" w:rsidP="000858DE">
                            <w:pPr>
                              <w:spacing w:after="0" w:line="240" w:lineRule="auto"/>
                              <w:rPr>
                                <w:color w:val="1A1A1A" w:themeColor="background1" w:themeShade="1A"/>
                                <w:sz w:val="18"/>
                                <w:szCs w:val="1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Pr>
                                <w:b/>
                                <w:color w:val="1A1A1A" w:themeColor="background1" w:themeShade="1A"/>
                                <w:sz w:val="18"/>
                                <w:szCs w:val="1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As Historians</w:t>
                            </w:r>
                            <w:r w:rsidRPr="003E7C4B">
                              <w:rPr>
                                <w:b/>
                                <w:color w:val="1A1A1A" w:themeColor="background1" w:themeShade="1A"/>
                                <w:sz w:val="18"/>
                                <w:szCs w:val="1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w:t>
                            </w:r>
                            <w:r w:rsidR="003B09D6">
                              <w:rPr>
                                <w:color w:val="1A1A1A" w:themeColor="background1" w:themeShade="1A"/>
                                <w:sz w:val="18"/>
                                <w:szCs w:val="1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 Children order some explorers on a timeline and identify the continents they visited. Give children a set of pictures associated with each explorer – children use these to ask and research questions. Children to take part in role play as each explorer.</w:t>
                            </w:r>
                          </w:p>
                          <w:p w14:paraId="79DE14DA" w14:textId="77777777" w:rsidR="000858DE" w:rsidRPr="003B09D6" w:rsidRDefault="000858DE" w:rsidP="003B09D6">
                            <w:pPr>
                              <w:spacing w:after="0" w:line="240" w:lineRule="auto"/>
                              <w:rPr>
                                <w:b/>
                                <w:color w:val="1A1A1A" w:themeColor="background1" w:themeShade="1A"/>
                                <w:sz w:val="18"/>
                                <w:szCs w:val="1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Pr>
                                <w:b/>
                                <w:color w:val="1A1A1A" w:themeColor="background1" w:themeShade="1A"/>
                                <w:sz w:val="18"/>
                                <w:szCs w:val="1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As Engineers</w:t>
                            </w:r>
                            <w:r w:rsidRPr="00E36BEA">
                              <w:rPr>
                                <w:b/>
                                <w:color w:val="1A1A1A" w:themeColor="background1" w:themeShade="1A"/>
                                <w:sz w:val="18"/>
                                <w:szCs w:val="1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w:t>
                            </w:r>
                            <w:r w:rsidR="003B09D6">
                              <w:rPr>
                                <w:b/>
                                <w:color w:val="1A1A1A" w:themeColor="background1" w:themeShade="1A"/>
                                <w:sz w:val="18"/>
                                <w:szCs w:val="1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 </w:t>
                            </w:r>
                            <w:r w:rsidR="003B09D6" w:rsidRPr="003B09D6">
                              <w:rPr>
                                <w:color w:val="1A1A1A" w:themeColor="background1" w:themeShade="1A"/>
                                <w:sz w:val="18"/>
                                <w:szCs w:val="1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Explore and investigate the materials transport was made of throughout history. Which is strongest? Why is it used? Explicit teaching of Scratch skills.</w:t>
                            </w:r>
                            <w:r w:rsidR="003B09D6">
                              <w:rPr>
                                <w:b/>
                                <w:color w:val="1A1A1A" w:themeColor="background1" w:themeShade="1A"/>
                                <w:sz w:val="18"/>
                                <w:szCs w:val="1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 </w:t>
                            </w:r>
                          </w:p>
                          <w:p w14:paraId="57D2F325" w14:textId="77777777" w:rsidR="000858DE" w:rsidRDefault="000858DE" w:rsidP="000858DE">
                            <w:pPr>
                              <w:spacing w:after="0" w:line="240" w:lineRule="auto"/>
                              <w:jc w:val="center"/>
                              <w:rPr>
                                <w:color w:val="5B9BD5" w:themeColor="accent1"/>
                                <w:sz w:val="20"/>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Pr>
                                <w:color w:val="5B9BD5" w:themeColor="accent1"/>
                                <w:sz w:val="20"/>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Practice</w:t>
                            </w:r>
                            <w:r w:rsidRPr="004E09AB">
                              <w:rPr>
                                <w:color w:val="5B9BD5" w:themeColor="accent1"/>
                                <w:sz w:val="20"/>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 the skills</w:t>
                            </w:r>
                          </w:p>
                          <w:p w14:paraId="52C6A756" w14:textId="0AF2E234" w:rsidR="000858DE" w:rsidRDefault="000858DE" w:rsidP="000858DE">
                            <w:pPr>
                              <w:spacing w:after="0" w:line="240" w:lineRule="auto"/>
                              <w:rPr>
                                <w:b/>
                                <w:color w:val="1A1A1A" w:themeColor="background1" w:themeShade="1A"/>
                                <w:sz w:val="18"/>
                                <w:szCs w:val="1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Pr>
                                <w:b/>
                                <w:color w:val="1A1A1A" w:themeColor="background1" w:themeShade="1A"/>
                                <w:sz w:val="18"/>
                                <w:szCs w:val="1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As Historians</w:t>
                            </w:r>
                            <w:r w:rsidRPr="003E7C4B">
                              <w:rPr>
                                <w:b/>
                                <w:color w:val="1A1A1A" w:themeColor="background1" w:themeShade="1A"/>
                                <w:sz w:val="18"/>
                                <w:szCs w:val="1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w:t>
                            </w:r>
                            <w:r w:rsidR="00B35F88">
                              <w:rPr>
                                <w:b/>
                                <w:color w:val="1A1A1A" w:themeColor="background1" w:themeShade="1A"/>
                                <w:sz w:val="18"/>
                                <w:szCs w:val="1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 </w:t>
                            </w:r>
                            <w:r w:rsidR="00B35F88" w:rsidRPr="00B35F88">
                              <w:rPr>
                                <w:color w:val="1A1A1A" w:themeColor="background1" w:themeShade="1A"/>
                                <w:sz w:val="18"/>
                                <w:szCs w:val="1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Children to role play the journeys </w:t>
                            </w:r>
                            <w:r w:rsidR="00E2476A">
                              <w:rPr>
                                <w:color w:val="1A1A1A" w:themeColor="background1" w:themeShade="1A"/>
                                <w:sz w:val="18"/>
                                <w:szCs w:val="1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Fiennes</w:t>
                            </w:r>
                            <w:r w:rsidR="00B35F88" w:rsidRPr="00B35F88">
                              <w:rPr>
                                <w:color w:val="1A1A1A" w:themeColor="background1" w:themeShade="1A"/>
                                <w:sz w:val="18"/>
                                <w:szCs w:val="1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 and </w:t>
                            </w:r>
                            <w:r w:rsidR="00E2476A">
                              <w:rPr>
                                <w:color w:val="1A1A1A" w:themeColor="background1" w:themeShade="1A"/>
                                <w:sz w:val="18"/>
                                <w:szCs w:val="1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Drake</w:t>
                            </w:r>
                            <w:r w:rsidR="00B35F88" w:rsidRPr="00B35F88">
                              <w:rPr>
                                <w:color w:val="1A1A1A" w:themeColor="background1" w:themeShade="1A"/>
                                <w:sz w:val="18"/>
                                <w:szCs w:val="1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 took, using historical language. Postcard writing.</w:t>
                            </w:r>
                            <w:r w:rsidR="00B35F88">
                              <w:rPr>
                                <w:b/>
                                <w:color w:val="1A1A1A" w:themeColor="background1" w:themeShade="1A"/>
                                <w:sz w:val="18"/>
                                <w:szCs w:val="1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  </w:t>
                            </w:r>
                            <w:r w:rsidR="00B35F88" w:rsidRPr="00B35F88">
                              <w:rPr>
                                <w:color w:val="1A1A1A" w:themeColor="background1" w:themeShade="1A"/>
                                <w:sz w:val="18"/>
                                <w:szCs w:val="1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Children to create a ‘living’ timeline that will be added to over the academic year.</w:t>
                            </w:r>
                            <w:r w:rsidR="00B35F88">
                              <w:rPr>
                                <w:b/>
                                <w:color w:val="1A1A1A" w:themeColor="background1" w:themeShade="1A"/>
                                <w:sz w:val="18"/>
                                <w:szCs w:val="1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 </w:t>
                            </w:r>
                          </w:p>
                          <w:p w14:paraId="2A0E605E" w14:textId="44AE8518" w:rsidR="000858DE" w:rsidRPr="00B35F88" w:rsidRDefault="000858DE" w:rsidP="000858DE">
                            <w:pPr>
                              <w:spacing w:after="0" w:line="240" w:lineRule="auto"/>
                              <w:rPr>
                                <w:color w:val="1A1A1A" w:themeColor="background1" w:themeShade="1A"/>
                                <w:sz w:val="18"/>
                                <w:szCs w:val="1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Pr>
                                <w:b/>
                                <w:color w:val="1A1A1A" w:themeColor="background1" w:themeShade="1A"/>
                                <w:sz w:val="18"/>
                                <w:szCs w:val="1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As Engineers</w:t>
                            </w:r>
                            <w:r w:rsidRPr="00E36BEA">
                              <w:rPr>
                                <w:b/>
                                <w:color w:val="1A1A1A" w:themeColor="background1" w:themeShade="1A"/>
                                <w:sz w:val="18"/>
                                <w:szCs w:val="1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w:t>
                            </w:r>
                            <w:r w:rsidR="00B35F88">
                              <w:rPr>
                                <w:color w:val="1A1A1A" w:themeColor="background1" w:themeShade="1A"/>
                                <w:sz w:val="18"/>
                                <w:szCs w:val="1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Create a</w:t>
                            </w:r>
                            <w:r w:rsidR="00E2476A">
                              <w:rPr>
                                <w:color w:val="1A1A1A" w:themeColor="background1" w:themeShade="1A"/>
                                <w:sz w:val="18"/>
                                <w:szCs w:val="1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 modern boat</w:t>
                            </w:r>
                            <w:r w:rsidR="00B35F88">
                              <w:rPr>
                                <w:color w:val="1A1A1A" w:themeColor="background1" w:themeShade="1A"/>
                                <w:sz w:val="18"/>
                                <w:szCs w:val="1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 using recycled, everyday materials using models and designs of </w:t>
                            </w:r>
                            <w:r w:rsidR="00E2476A">
                              <w:rPr>
                                <w:color w:val="1A1A1A" w:themeColor="background1" w:themeShade="1A"/>
                                <w:sz w:val="18"/>
                                <w:szCs w:val="1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boats </w:t>
                            </w:r>
                            <w:r w:rsidR="00B35F88">
                              <w:rPr>
                                <w:color w:val="1A1A1A" w:themeColor="background1" w:themeShade="1A"/>
                                <w:sz w:val="18"/>
                                <w:szCs w:val="1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they have seen. Build a 15</w:t>
                            </w:r>
                            <w:r w:rsidR="00B35F88" w:rsidRPr="00B35F88">
                              <w:rPr>
                                <w:color w:val="1A1A1A" w:themeColor="background1" w:themeShade="1A"/>
                                <w:sz w:val="18"/>
                                <w:szCs w:val="18"/>
                                <w:vertAlign w:val="superscript"/>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th</w:t>
                            </w:r>
                            <w:r w:rsidR="00B35F88">
                              <w:rPr>
                                <w:color w:val="1A1A1A" w:themeColor="background1" w:themeShade="1A"/>
                                <w:sz w:val="18"/>
                                <w:szCs w:val="1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 century ship following the same procedure. Children to refine their use of scratch junior, creating a simulation</w:t>
                            </w:r>
                            <w:r w:rsidR="0063091F">
                              <w:rPr>
                                <w:color w:val="1A1A1A" w:themeColor="background1" w:themeShade="1A"/>
                                <w:sz w:val="18"/>
                                <w:szCs w:val="1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 of a man in the snow. </w:t>
                            </w:r>
                            <w:r w:rsidR="00B35F88">
                              <w:rPr>
                                <w:color w:val="1A1A1A" w:themeColor="background1" w:themeShade="1A"/>
                                <w:sz w:val="18"/>
                                <w:szCs w:val="1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 </w:t>
                            </w:r>
                          </w:p>
                          <w:p w14:paraId="0493ACA0" w14:textId="77777777" w:rsidR="000858DE" w:rsidRPr="004E09AB" w:rsidRDefault="000858DE" w:rsidP="000858DE">
                            <w:pPr>
                              <w:spacing w:after="0" w:line="240" w:lineRule="auto"/>
                              <w:jc w:val="center"/>
                              <w:rPr>
                                <w:color w:val="5B9BD5" w:themeColor="accent1"/>
                                <w:sz w:val="20"/>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p>
                          <w:p w14:paraId="30522BA0" w14:textId="77777777" w:rsidR="000858DE" w:rsidRPr="00C86951" w:rsidRDefault="000858DE" w:rsidP="000858DE">
                            <w:pPr>
                              <w:spacing w:after="0" w:line="240" w:lineRule="auto"/>
                              <w:rPr>
                                <w:color w:val="1A1A1A" w:themeColor="background1" w:themeShade="1A"/>
                                <w:sz w:val="18"/>
                                <w:szCs w:val="1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779E5EE" id="Text Box 5" o:spid="_x0000_s1044" type="#_x0000_t202" style="position:absolute;margin-left:319.45pt;margin-top:.65pt;width:294pt;height:234.4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" fillcolor="window" strokeweight=".5pt">
                <v:textbox>
                  <w:txbxContent>
                    <w:p w14:paraId="13D74F89" w14:textId="77777777" w:rsidR="000858DE" w:rsidRDefault="000858DE" w:rsidP="000858DE">
                      <w:pPr>
                        <w:spacing w:after="0" w:line="240" w:lineRule="auto"/>
                        <w:jc w:val="center"/>
                        <w:rPr>
                          <w:color w:val="5B9BD5" w:themeColor="accent1"/>
                          <w:sz w:val="20"/>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Pr>
                          <w:color w:val="5B9BD5" w:themeColor="accent1"/>
                          <w:sz w:val="20"/>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Immersion</w:t>
                      </w:r>
                      <w:r w:rsidRPr="004E09AB">
                        <w:rPr>
                          <w:color w:val="5B9BD5" w:themeColor="accent1"/>
                          <w:sz w:val="20"/>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 the skills</w:t>
                      </w:r>
                    </w:p>
                    <w:p w14:paraId="4612F151" w14:textId="77777777" w:rsidR="003B09D6" w:rsidRPr="003B09D6" w:rsidRDefault="003B09D6" w:rsidP="003B09D6">
                      <w:pPr>
                        <w:tabs>
                          <w:tab w:val="left" w:pos="142"/>
                        </w:tabs>
                        <w:spacing w:after="0" w:line="240" w:lineRule="auto"/>
                        <w:rPr>
                          <w:color w:val="1A1A1A" w:themeColor="background1" w:themeShade="1A"/>
                          <w:sz w:val="18"/>
                          <w:szCs w:val="1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Pr>
                          <w:b/>
                          <w:color w:val="1A1A1A" w:themeColor="background1" w:themeShade="1A"/>
                          <w:sz w:val="18"/>
                          <w:szCs w:val="1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As Geographers… </w:t>
                      </w:r>
                      <w:r>
                        <w:rPr>
                          <w:color w:val="1A1A1A" w:themeColor="background1" w:themeShade="1A"/>
                          <w:sz w:val="18"/>
                          <w:szCs w:val="1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Children will use maps to locate and name the 7 continents. </w:t>
                      </w:r>
                    </w:p>
                    <w:p w14:paraId="5FC09341" w14:textId="77777777" w:rsidR="0073302A" w:rsidRPr="003B09D6" w:rsidRDefault="000858DE" w:rsidP="000858DE">
                      <w:pPr>
                        <w:spacing w:after="0" w:line="240" w:lineRule="auto"/>
                        <w:rPr>
                          <w:color w:val="1A1A1A" w:themeColor="background1" w:themeShade="1A"/>
                          <w:sz w:val="18"/>
                          <w:szCs w:val="1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Pr>
                          <w:b/>
                          <w:color w:val="1A1A1A" w:themeColor="background1" w:themeShade="1A"/>
                          <w:sz w:val="18"/>
                          <w:szCs w:val="1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As Historians</w:t>
                      </w:r>
                      <w:r w:rsidRPr="003E7C4B">
                        <w:rPr>
                          <w:b/>
                          <w:color w:val="1A1A1A" w:themeColor="background1" w:themeShade="1A"/>
                          <w:sz w:val="18"/>
                          <w:szCs w:val="1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w:t>
                      </w:r>
                      <w:r w:rsidR="003B09D6">
                        <w:rPr>
                          <w:color w:val="1A1A1A" w:themeColor="background1" w:themeShade="1A"/>
                          <w:sz w:val="18"/>
                          <w:szCs w:val="1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 Children order some explorers on a timeline and identify the continents they visited. Give children a set of pictures associated with each explorer – children use these to ask and research questions. Children to take part in role play as each explorer.</w:t>
                      </w:r>
                    </w:p>
                    <w:p w14:paraId="79DE14DA" w14:textId="77777777" w:rsidR="000858DE" w:rsidRPr="003B09D6" w:rsidRDefault="000858DE" w:rsidP="003B09D6">
                      <w:pPr>
                        <w:spacing w:after="0" w:line="240" w:lineRule="auto"/>
                        <w:rPr>
                          <w:b/>
                          <w:color w:val="1A1A1A" w:themeColor="background1" w:themeShade="1A"/>
                          <w:sz w:val="18"/>
                          <w:szCs w:val="1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Pr>
                          <w:b/>
                          <w:color w:val="1A1A1A" w:themeColor="background1" w:themeShade="1A"/>
                          <w:sz w:val="18"/>
                          <w:szCs w:val="1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As Engineers</w:t>
                      </w:r>
                      <w:r w:rsidRPr="00E36BEA">
                        <w:rPr>
                          <w:b/>
                          <w:color w:val="1A1A1A" w:themeColor="background1" w:themeShade="1A"/>
                          <w:sz w:val="18"/>
                          <w:szCs w:val="1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w:t>
                      </w:r>
                      <w:r w:rsidR="003B09D6">
                        <w:rPr>
                          <w:b/>
                          <w:color w:val="1A1A1A" w:themeColor="background1" w:themeShade="1A"/>
                          <w:sz w:val="18"/>
                          <w:szCs w:val="1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 </w:t>
                      </w:r>
                      <w:r w:rsidR="003B09D6" w:rsidRPr="003B09D6">
                        <w:rPr>
                          <w:color w:val="1A1A1A" w:themeColor="background1" w:themeShade="1A"/>
                          <w:sz w:val="18"/>
                          <w:szCs w:val="1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Explore and investigate the materials transport was made of throughout history. Which is strongest? Why is it used? Explicit teaching of Scratch skills.</w:t>
                      </w:r>
                      <w:r w:rsidR="003B09D6">
                        <w:rPr>
                          <w:b/>
                          <w:color w:val="1A1A1A" w:themeColor="background1" w:themeShade="1A"/>
                          <w:sz w:val="18"/>
                          <w:szCs w:val="1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 </w:t>
                      </w:r>
                    </w:p>
                    <w:p w14:paraId="57D2F325" w14:textId="77777777" w:rsidR="000858DE" w:rsidRDefault="000858DE" w:rsidP="000858DE">
                      <w:pPr>
                        <w:spacing w:after="0" w:line="240" w:lineRule="auto"/>
                        <w:jc w:val="center"/>
                        <w:rPr>
                          <w:color w:val="5B9BD5" w:themeColor="accent1"/>
                          <w:sz w:val="20"/>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Pr>
                          <w:color w:val="5B9BD5" w:themeColor="accent1"/>
                          <w:sz w:val="20"/>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Practice</w:t>
                      </w:r>
                      <w:r w:rsidRPr="004E09AB">
                        <w:rPr>
                          <w:color w:val="5B9BD5" w:themeColor="accent1"/>
                          <w:sz w:val="20"/>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 the skills</w:t>
                      </w:r>
                    </w:p>
                    <w:p w14:paraId="52C6A756" w14:textId="0AF2E234" w:rsidR="000858DE" w:rsidRDefault="000858DE" w:rsidP="000858DE">
                      <w:pPr>
                        <w:spacing w:after="0" w:line="240" w:lineRule="auto"/>
                        <w:rPr>
                          <w:b/>
                          <w:color w:val="1A1A1A" w:themeColor="background1" w:themeShade="1A"/>
                          <w:sz w:val="18"/>
                          <w:szCs w:val="1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Pr>
                          <w:b/>
                          <w:color w:val="1A1A1A" w:themeColor="background1" w:themeShade="1A"/>
                          <w:sz w:val="18"/>
                          <w:szCs w:val="1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As Historians</w:t>
                      </w:r>
                      <w:r w:rsidRPr="003E7C4B">
                        <w:rPr>
                          <w:b/>
                          <w:color w:val="1A1A1A" w:themeColor="background1" w:themeShade="1A"/>
                          <w:sz w:val="18"/>
                          <w:szCs w:val="1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w:t>
                      </w:r>
                      <w:r w:rsidR="00B35F88">
                        <w:rPr>
                          <w:b/>
                          <w:color w:val="1A1A1A" w:themeColor="background1" w:themeShade="1A"/>
                          <w:sz w:val="18"/>
                          <w:szCs w:val="1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 </w:t>
                      </w:r>
                      <w:r w:rsidR="00B35F88" w:rsidRPr="00B35F88">
                        <w:rPr>
                          <w:color w:val="1A1A1A" w:themeColor="background1" w:themeShade="1A"/>
                          <w:sz w:val="18"/>
                          <w:szCs w:val="1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Children to role play the journeys </w:t>
                      </w:r>
                      <w:r w:rsidR="00E2476A">
                        <w:rPr>
                          <w:color w:val="1A1A1A" w:themeColor="background1" w:themeShade="1A"/>
                          <w:sz w:val="18"/>
                          <w:szCs w:val="1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Fiennes</w:t>
                      </w:r>
                      <w:r w:rsidR="00B35F88" w:rsidRPr="00B35F88">
                        <w:rPr>
                          <w:color w:val="1A1A1A" w:themeColor="background1" w:themeShade="1A"/>
                          <w:sz w:val="18"/>
                          <w:szCs w:val="1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 and </w:t>
                      </w:r>
                      <w:r w:rsidR="00E2476A">
                        <w:rPr>
                          <w:color w:val="1A1A1A" w:themeColor="background1" w:themeShade="1A"/>
                          <w:sz w:val="18"/>
                          <w:szCs w:val="1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Drake</w:t>
                      </w:r>
                      <w:r w:rsidR="00B35F88" w:rsidRPr="00B35F88">
                        <w:rPr>
                          <w:color w:val="1A1A1A" w:themeColor="background1" w:themeShade="1A"/>
                          <w:sz w:val="18"/>
                          <w:szCs w:val="1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 took, using historical language. Postcard writing.</w:t>
                      </w:r>
                      <w:r w:rsidR="00B35F88">
                        <w:rPr>
                          <w:b/>
                          <w:color w:val="1A1A1A" w:themeColor="background1" w:themeShade="1A"/>
                          <w:sz w:val="18"/>
                          <w:szCs w:val="1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  </w:t>
                      </w:r>
                      <w:r w:rsidR="00B35F88" w:rsidRPr="00B35F88">
                        <w:rPr>
                          <w:color w:val="1A1A1A" w:themeColor="background1" w:themeShade="1A"/>
                          <w:sz w:val="18"/>
                          <w:szCs w:val="1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Children to create a ‘living’ timeline that will be added to over the academic year.</w:t>
                      </w:r>
                      <w:r w:rsidR="00B35F88">
                        <w:rPr>
                          <w:b/>
                          <w:color w:val="1A1A1A" w:themeColor="background1" w:themeShade="1A"/>
                          <w:sz w:val="18"/>
                          <w:szCs w:val="1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 </w:t>
                      </w:r>
                    </w:p>
                    <w:p w14:paraId="2A0E605E" w14:textId="44AE8518" w:rsidR="000858DE" w:rsidRPr="00B35F88" w:rsidRDefault="000858DE" w:rsidP="000858DE">
                      <w:pPr>
                        <w:spacing w:after="0" w:line="240" w:lineRule="auto"/>
                        <w:rPr>
                          <w:color w:val="1A1A1A" w:themeColor="background1" w:themeShade="1A"/>
                          <w:sz w:val="18"/>
                          <w:szCs w:val="1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Pr>
                          <w:b/>
                          <w:color w:val="1A1A1A" w:themeColor="background1" w:themeShade="1A"/>
                          <w:sz w:val="18"/>
                          <w:szCs w:val="1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As Engineers</w:t>
                      </w:r>
                      <w:r w:rsidRPr="00E36BEA">
                        <w:rPr>
                          <w:b/>
                          <w:color w:val="1A1A1A" w:themeColor="background1" w:themeShade="1A"/>
                          <w:sz w:val="18"/>
                          <w:szCs w:val="1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w:t>
                      </w:r>
                      <w:r w:rsidR="00B35F88">
                        <w:rPr>
                          <w:color w:val="1A1A1A" w:themeColor="background1" w:themeShade="1A"/>
                          <w:sz w:val="18"/>
                          <w:szCs w:val="1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Create a</w:t>
                      </w:r>
                      <w:r w:rsidR="00E2476A">
                        <w:rPr>
                          <w:color w:val="1A1A1A" w:themeColor="background1" w:themeShade="1A"/>
                          <w:sz w:val="18"/>
                          <w:szCs w:val="1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 modern boat</w:t>
                      </w:r>
                      <w:r w:rsidR="00B35F88">
                        <w:rPr>
                          <w:color w:val="1A1A1A" w:themeColor="background1" w:themeShade="1A"/>
                          <w:sz w:val="18"/>
                          <w:szCs w:val="1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 using recycled, everyday materials using models and designs of </w:t>
                      </w:r>
                      <w:r w:rsidR="00E2476A">
                        <w:rPr>
                          <w:color w:val="1A1A1A" w:themeColor="background1" w:themeShade="1A"/>
                          <w:sz w:val="18"/>
                          <w:szCs w:val="1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boats </w:t>
                      </w:r>
                      <w:r w:rsidR="00B35F88">
                        <w:rPr>
                          <w:color w:val="1A1A1A" w:themeColor="background1" w:themeShade="1A"/>
                          <w:sz w:val="18"/>
                          <w:szCs w:val="1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they have seen. Build a 15</w:t>
                      </w:r>
                      <w:r w:rsidR="00B35F88" w:rsidRPr="00B35F88">
                        <w:rPr>
                          <w:color w:val="1A1A1A" w:themeColor="background1" w:themeShade="1A"/>
                          <w:sz w:val="18"/>
                          <w:szCs w:val="18"/>
                          <w:vertAlign w:val="superscript"/>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th</w:t>
                      </w:r>
                      <w:r w:rsidR="00B35F88">
                        <w:rPr>
                          <w:color w:val="1A1A1A" w:themeColor="background1" w:themeShade="1A"/>
                          <w:sz w:val="18"/>
                          <w:szCs w:val="1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 century ship following the same procedure. Children to refine their use of scratch junior, creating a simulation</w:t>
                      </w:r>
                      <w:r w:rsidR="0063091F">
                        <w:rPr>
                          <w:color w:val="1A1A1A" w:themeColor="background1" w:themeShade="1A"/>
                          <w:sz w:val="18"/>
                          <w:szCs w:val="1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 of a man in the snow. </w:t>
                      </w:r>
                      <w:r w:rsidR="00B35F88">
                        <w:rPr>
                          <w:color w:val="1A1A1A" w:themeColor="background1" w:themeShade="1A"/>
                          <w:sz w:val="18"/>
                          <w:szCs w:val="1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 </w:t>
                      </w:r>
                    </w:p>
                    <w:p w14:paraId="0493ACA0" w14:textId="77777777" w:rsidR="000858DE" w:rsidRPr="004E09AB" w:rsidRDefault="000858DE" w:rsidP="000858DE">
                      <w:pPr>
                        <w:spacing w:after="0" w:line="240" w:lineRule="auto"/>
                        <w:jc w:val="center"/>
                        <w:rPr>
                          <w:color w:val="5B9BD5" w:themeColor="accent1"/>
                          <w:sz w:val="20"/>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p>
                    <w:p w14:paraId="30522BA0" w14:textId="77777777" w:rsidR="000858DE" w:rsidRPr="00C86951" w:rsidRDefault="000858DE" w:rsidP="000858DE">
                      <w:pPr>
                        <w:spacing w:after="0" w:line="240" w:lineRule="auto"/>
                        <w:rPr>
                          <w:color w:val="1A1A1A" w:themeColor="background1" w:themeShade="1A"/>
                          <w:sz w:val="18"/>
                          <w:szCs w:val="1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p>
                  </w:txbxContent>
                </v:textbox>
              </v:shape>
            </w:pict>
          </mc:Fallback>
        </mc:AlternateContent>
      </w:r>
      <w:r w:rsidR="0067730A" w:rsidRPr="00EE76AB">
        <w:rPr>
          <w:rFonts w:ascii="Times New Roman" w:eastAsia="Times New Roman" w:hAnsi="Times New Roman" w:cs="Times New Roman"/>
          <w:sz w:val="24"/>
          <w:szCs w:val="24"/>
        </w:rPr>
        <w:fldChar w:fldCharType="begin"/>
      </w:r>
      <w:r w:rsidR="0067730A">
        <w:rPr>
          <w:rFonts w:ascii="Times New Roman" w:eastAsia="Times New Roman" w:hAnsi="Times New Roman" w:cs="Times New Roman"/>
          <w:sz w:val="24"/>
          <w:szCs w:val="24"/>
        </w:rPr>
        <w:instrText xml:space="preserve"> INCLUDEPICTURE "\\\\server-file\\var\\folders\\j9\\pslv50qs6rs4_ssbp2fzn5s00000gp\\T\\com.microsoft.Word\\WebArchiveCopyPasteTempFiles\\Z" \* MERGEFORMAT </w:instrText>
      </w:r>
      <w:r w:rsidR="0067730A" w:rsidRPr="00EE76AB">
        <w:rPr>
          <w:rFonts w:ascii="Times New Roman" w:eastAsia="Times New Roman" w:hAnsi="Times New Roman" w:cs="Times New Roman"/>
          <w:sz w:val="24"/>
          <w:szCs w:val="24"/>
        </w:rPr>
        <w:fldChar w:fldCharType="end"/>
      </w:r>
    </w:p>
    <w:p w14:paraId="149245D6" w14:textId="77777777" w:rsidR="0067730A" w:rsidRPr="00EC6EC9" w:rsidRDefault="0067730A" w:rsidP="0067730A">
      <w:pPr>
        <w:spacing w:after="0" w:line="240" w:lineRule="auto"/>
        <w:rPr>
          <w:rFonts w:ascii="Times New Roman" w:eastAsia="Times New Roman" w:hAnsi="Times New Roman" w:cs="Times New Roman"/>
          <w:sz w:val="24"/>
          <w:szCs w:val="24"/>
        </w:rPr>
      </w:pPr>
    </w:p>
    <w:p w14:paraId="4A8DD3BF" w14:textId="1B85EC03" w:rsidR="0067730A" w:rsidRPr="0067730A" w:rsidRDefault="00BA6196" w:rsidP="0067730A">
      <w:pPr>
        <w:jc w:val="right"/>
      </w:pPr>
      <w:r w:rsidRPr="000858DE">
        <w:rPr>
          <w:rFonts w:ascii="Times New Roman" w:eastAsia="Times New Roman" w:hAnsi="Times New Roman" w:cs="Times New Roman"/>
          <w:noProof/>
          <w:sz w:val="24"/>
          <w:szCs w:val="24"/>
        </w:rPr>
        <mc:AlternateContent>
          <mc:Choice Requires="wps">
            <w:drawing>
              <wp:anchor distT="0" distB="0" distL="114300" distR="114300" simplePos="0" relativeHeight="251676672" behindDoc="0" locked="0" layoutInCell="1" allowOverlap="1" wp14:anchorId="49049ADA" wp14:editId="4C7A6746">
                <wp:simplePos x="0" y="0"/>
                <wp:positionH relativeFrom="column">
                  <wp:posOffset>-297180</wp:posOffset>
                </wp:positionH>
                <wp:positionV relativeFrom="paragraph">
                  <wp:posOffset>1661160</wp:posOffset>
                </wp:positionV>
                <wp:extent cx="1909445" cy="3543300"/>
                <wp:effectExtent l="0" t="0" r="8255" b="12700"/>
                <wp:wrapNone/>
                <wp:docPr id="1" name="Text Box 1"/>
                <wp:cNvGraphicFramePr/>
                <a:graphic xmlns:a="http://schemas.openxmlformats.org/drawingml/2006/main">
                  <a:graphicData uri="http://schemas.microsoft.com/office/word/2010/wordprocessingShape">
                    <wps:wsp>
                      <wps:cNvSpPr txBox="1"/>
                      <wps:spPr>
                        <a:xfrm>
                          <a:off x="0" y="0"/>
                          <a:ext cx="1909445" cy="3543300"/>
                        </a:xfrm>
                        <a:prstGeom prst="rect">
                          <a:avLst/>
                        </a:prstGeom>
                        <a:solidFill>
                          <a:schemeClr val="lt1"/>
                        </a:solidFill>
                        <a:ln w="6350">
                          <a:solidFill>
                            <a:prstClr val="black"/>
                          </a:solidFill>
                        </a:ln>
                      </wps:spPr>
                      <wps:txbx>
                        <w:txbxContent>
                          <w:p w14:paraId="05389E4C" w14:textId="77777777" w:rsidR="000858DE" w:rsidRPr="00201D17" w:rsidRDefault="000858DE" w:rsidP="000858DE">
                            <w:pPr>
                              <w:spacing w:after="0" w:line="240" w:lineRule="auto"/>
                              <w:jc w:val="center"/>
                              <w:rPr>
                                <w:color w:val="5B9BD5" w:themeColor="accent1"/>
                                <w:sz w:val="24"/>
                                <w:szCs w:val="2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201D17">
                              <w:rPr>
                                <w:color w:val="5B9BD5" w:themeColor="accent1"/>
                                <w:sz w:val="24"/>
                                <w:szCs w:val="2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Engage</w:t>
                            </w:r>
                          </w:p>
                          <w:p w14:paraId="681D75D1" w14:textId="77777777" w:rsidR="000858DE" w:rsidRDefault="000858DE" w:rsidP="000858DE">
                            <w:pPr>
                              <w:spacing w:after="0" w:line="240" w:lineRule="auto"/>
                              <w:rPr>
                                <w:color w:val="5B9BD5" w:themeColor="accent1"/>
                                <w:szCs w:val="24"/>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p>
                          <w:p w14:paraId="3889ACDE" w14:textId="77777777" w:rsidR="009F7CA1" w:rsidRDefault="009F7CA1" w:rsidP="000858DE">
                            <w:pPr>
                              <w:spacing w:after="0" w:line="240" w:lineRule="auto"/>
                              <w:rPr>
                                <w:color w:val="5B9BD5" w:themeColor="accent1"/>
                                <w:szCs w:val="24"/>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p>
                          <w:p w14:paraId="14B99073" w14:textId="7500E08E" w:rsidR="009F7CA1" w:rsidRDefault="001759D8" w:rsidP="000858DE">
                            <w:pPr>
                              <w:spacing w:after="0" w:line="240" w:lineRule="auto"/>
                              <w:rPr>
                                <w:color w:val="5B9BD5" w:themeColor="accent1"/>
                                <w:szCs w:val="24"/>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Pr>
                                <w:color w:val="5B9BD5" w:themeColor="accent1"/>
                                <w:szCs w:val="24"/>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Wrap children up in their coats and explain we’re going </w:t>
                            </w:r>
                            <w:r w:rsidR="00BA6196">
                              <w:rPr>
                                <w:color w:val="5B9BD5" w:themeColor="accent1"/>
                                <w:szCs w:val="24"/>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exploring.</w:t>
                            </w:r>
                          </w:p>
                          <w:p w14:paraId="6A81DF3D" w14:textId="70CD8C6D" w:rsidR="00BA6196" w:rsidRDefault="00BD4D78" w:rsidP="000858DE">
                            <w:pPr>
                              <w:spacing w:after="0" w:line="240" w:lineRule="auto"/>
                              <w:rPr>
                                <w:color w:val="5B9BD5" w:themeColor="accent1"/>
                                <w:szCs w:val="24"/>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Pr>
                                <w:color w:val="5B9BD5" w:themeColor="accent1"/>
                                <w:szCs w:val="24"/>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Watch the prequel to seven worlds one planet…</w:t>
                            </w:r>
                          </w:p>
                          <w:p w14:paraId="18913181" w14:textId="1524D7BD" w:rsidR="00BD4D78" w:rsidRDefault="00BD4D78" w:rsidP="000858DE">
                            <w:pPr>
                              <w:spacing w:after="0" w:line="240" w:lineRule="auto"/>
                              <w:rPr>
                                <w:color w:val="5B9BD5" w:themeColor="accent1"/>
                                <w:szCs w:val="24"/>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p>
                          <w:p w14:paraId="368D92AF" w14:textId="0D12B262" w:rsidR="00BD4D78" w:rsidRDefault="001C1320" w:rsidP="000858DE">
                            <w:pPr>
                              <w:spacing w:after="0" w:line="240" w:lineRule="auto"/>
                              <w:rPr>
                                <w:color w:val="5B9BD5" w:themeColor="accent1"/>
                                <w:szCs w:val="24"/>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hyperlink r:id="rId5" w:history="1">
                              <w:r w:rsidR="00BD4D78" w:rsidRPr="00451A54">
                                <w:rPr>
                                  <w:rStyle w:val="Hyperlink"/>
                                  <w:szCs w:val="24"/>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https://www.bbc.co.uk/iplayer/episode/p07f4jnz/seven-worlds-one-planet-prequel</w:t>
                              </w:r>
                            </w:hyperlink>
                          </w:p>
                          <w:p w14:paraId="21520AD5" w14:textId="63764DD1" w:rsidR="00BD4D78" w:rsidRDefault="00BD4D78" w:rsidP="000858DE">
                            <w:pPr>
                              <w:spacing w:after="0" w:line="240" w:lineRule="auto"/>
                              <w:rPr>
                                <w:color w:val="5B9BD5" w:themeColor="accent1"/>
                                <w:szCs w:val="24"/>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p>
                          <w:p w14:paraId="4C942CDB" w14:textId="2BB67CD6" w:rsidR="00BD4D78" w:rsidRPr="00201D17" w:rsidRDefault="00BD4D78" w:rsidP="000858DE">
                            <w:pPr>
                              <w:spacing w:after="0" w:line="240" w:lineRule="auto"/>
                              <w:rPr>
                                <w:color w:val="5B9BD5" w:themeColor="accent1"/>
                                <w:szCs w:val="24"/>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Pr>
                                <w:color w:val="5B9BD5" w:themeColor="accent1"/>
                                <w:szCs w:val="24"/>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Use as a launch pad to our enquiry about explorin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9049ADA" id="Text Box 1" o:spid="_x0000_s1045" type="#_x0000_t202" style="position:absolute;left:0;text-align:left;margin-left:-23.4pt;margin-top:130.8pt;width:150.35pt;height:279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" fillcolor="white [3201]" strokeweight=".5pt">
                <v:textbox>
                  <w:txbxContent>
                    <w:p w14:paraId="05389E4C" w14:textId="77777777" w:rsidR="000858DE" w:rsidRPr="00201D17" w:rsidRDefault="000858DE" w:rsidP="000858DE">
                      <w:pPr>
                        <w:spacing w:after="0" w:line="240" w:lineRule="auto"/>
                        <w:jc w:val="center"/>
                        <w:rPr>
                          <w:color w:val="5B9BD5" w:themeColor="accent1"/>
                          <w:sz w:val="24"/>
                          <w:szCs w:val="2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201D17">
                        <w:rPr>
                          <w:color w:val="5B9BD5" w:themeColor="accent1"/>
                          <w:sz w:val="24"/>
                          <w:szCs w:val="2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Engage</w:t>
                      </w:r>
                    </w:p>
                    <w:p w14:paraId="681D75D1" w14:textId="77777777" w:rsidR="000858DE" w:rsidRDefault="000858DE" w:rsidP="000858DE">
                      <w:pPr>
                        <w:spacing w:after="0" w:line="240" w:lineRule="auto"/>
                        <w:rPr>
                          <w:color w:val="5B9BD5" w:themeColor="accent1"/>
                          <w:szCs w:val="24"/>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p>
                    <w:p w14:paraId="3889ACDE" w14:textId="77777777" w:rsidR="009F7CA1" w:rsidRDefault="009F7CA1" w:rsidP="000858DE">
                      <w:pPr>
                        <w:spacing w:after="0" w:line="240" w:lineRule="auto"/>
                        <w:rPr>
                          <w:color w:val="5B9BD5" w:themeColor="accent1"/>
                          <w:szCs w:val="24"/>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p>
                    <w:p w14:paraId="14B99073" w14:textId="7500E08E" w:rsidR="009F7CA1" w:rsidRDefault="001759D8" w:rsidP="000858DE">
                      <w:pPr>
                        <w:spacing w:after="0" w:line="240" w:lineRule="auto"/>
                        <w:rPr>
                          <w:color w:val="5B9BD5" w:themeColor="accent1"/>
                          <w:szCs w:val="24"/>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Pr>
                          <w:color w:val="5B9BD5" w:themeColor="accent1"/>
                          <w:szCs w:val="24"/>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Wrap children up in their coats and explain we’re going </w:t>
                      </w:r>
                      <w:r w:rsidR="00BA6196">
                        <w:rPr>
                          <w:color w:val="5B9BD5" w:themeColor="accent1"/>
                          <w:szCs w:val="24"/>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exploring.</w:t>
                      </w:r>
                    </w:p>
                    <w:p w14:paraId="6A81DF3D" w14:textId="70CD8C6D" w:rsidR="00BA6196" w:rsidRDefault="00BD4D78" w:rsidP="000858DE">
                      <w:pPr>
                        <w:spacing w:after="0" w:line="240" w:lineRule="auto"/>
                        <w:rPr>
                          <w:color w:val="5B9BD5" w:themeColor="accent1"/>
                          <w:szCs w:val="24"/>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Pr>
                          <w:color w:val="5B9BD5" w:themeColor="accent1"/>
                          <w:szCs w:val="24"/>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Watch the prequel to seven worlds one planet…</w:t>
                      </w:r>
                    </w:p>
                    <w:p w14:paraId="18913181" w14:textId="1524D7BD" w:rsidR="00BD4D78" w:rsidRDefault="00BD4D78" w:rsidP="000858DE">
                      <w:pPr>
                        <w:spacing w:after="0" w:line="240" w:lineRule="auto"/>
                        <w:rPr>
                          <w:color w:val="5B9BD5" w:themeColor="accent1"/>
                          <w:szCs w:val="24"/>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p>
                    <w:p w14:paraId="368D92AF" w14:textId="0D12B262" w:rsidR="00BD4D78" w:rsidRDefault="00BD4D78" w:rsidP="000858DE">
                      <w:pPr>
                        <w:spacing w:after="0" w:line="240" w:lineRule="auto"/>
                        <w:rPr>
                          <w:color w:val="5B9BD5" w:themeColor="accent1"/>
                          <w:szCs w:val="24"/>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hyperlink r:id="rId7" w:history="1">
                        <w:r w:rsidRPr="00451A54">
                          <w:rPr>
                            <w:rStyle w:val="Hyperlink"/>
                            <w:szCs w:val="24"/>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https://www.bbc.co.uk/iplayer/episode/p07f4jnz/seven-worlds-one-planet-prequel</w:t>
                        </w:r>
                      </w:hyperlink>
                    </w:p>
                    <w:p w14:paraId="21520AD5" w14:textId="63764DD1" w:rsidR="00BD4D78" w:rsidRDefault="00BD4D78" w:rsidP="000858DE">
                      <w:pPr>
                        <w:spacing w:after="0" w:line="240" w:lineRule="auto"/>
                        <w:rPr>
                          <w:color w:val="5B9BD5" w:themeColor="accent1"/>
                          <w:szCs w:val="24"/>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p>
                    <w:p w14:paraId="4C942CDB" w14:textId="2BB67CD6" w:rsidR="00BD4D78" w:rsidRPr="00201D17" w:rsidRDefault="00BD4D78" w:rsidP="000858DE">
                      <w:pPr>
                        <w:spacing w:after="0" w:line="240" w:lineRule="auto"/>
                        <w:rPr>
                          <w:color w:val="5B9BD5" w:themeColor="accent1"/>
                          <w:szCs w:val="24"/>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Pr>
                          <w:color w:val="5B9BD5" w:themeColor="accent1"/>
                          <w:szCs w:val="24"/>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Use as a launch pad to our enquiry about </w:t>
                      </w:r>
                      <w:r>
                        <w:rPr>
                          <w:color w:val="5B9BD5" w:themeColor="accent1"/>
                          <w:szCs w:val="24"/>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exploring…</w:t>
                      </w:r>
                    </w:p>
                  </w:txbxContent>
                </v:textbox>
              </v:shape>
            </w:pict>
          </mc:Fallback>
        </mc:AlternateContent>
      </w:r>
      <w:r w:rsidR="000858DE" w:rsidRPr="000858DE">
        <w:rPr>
          <w:rFonts w:ascii="Times New Roman" w:eastAsia="Times New Roman" w:hAnsi="Times New Roman" w:cs="Times New Roman"/>
          <w:noProof/>
          <w:sz w:val="24"/>
          <w:szCs w:val="24"/>
        </w:rPr>
        <mc:AlternateContent>
          <mc:Choice Requires="wps">
            <w:drawing>
              <wp:anchor distT="0" distB="0" distL="114300" distR="114300" simplePos="0" relativeHeight="251681792" behindDoc="0" locked="0" layoutInCell="1" allowOverlap="1" wp14:anchorId="5D8DD23A" wp14:editId="488B7E79">
                <wp:simplePos x="0" y="0"/>
                <wp:positionH relativeFrom="margin">
                  <wp:posOffset>7864598</wp:posOffset>
                </wp:positionH>
                <wp:positionV relativeFrom="paragraph">
                  <wp:posOffset>915035</wp:posOffset>
                </wp:positionV>
                <wp:extent cx="2244090" cy="1503045"/>
                <wp:effectExtent l="0" t="0" r="22860" b="20955"/>
                <wp:wrapNone/>
                <wp:docPr id="6" name="Text Box 6"/>
                <wp:cNvGraphicFramePr/>
                <a:graphic xmlns:a="http://schemas.openxmlformats.org/drawingml/2006/main">
                  <a:graphicData uri="http://schemas.microsoft.com/office/word/2010/wordprocessingShape">
                    <wps:wsp>
                      <wps:cNvSpPr txBox="1"/>
                      <wps:spPr>
                        <a:xfrm>
                          <a:off x="0" y="0"/>
                          <a:ext cx="2244090" cy="1503045"/>
                        </a:xfrm>
                        <a:prstGeom prst="rect">
                          <a:avLst/>
                        </a:prstGeom>
                        <a:solidFill>
                          <a:sysClr val="window" lastClr="FFFFFF"/>
                        </a:solidFill>
                        <a:ln w="6350">
                          <a:solidFill>
                            <a:prstClr val="black"/>
                          </a:solidFill>
                        </a:ln>
                      </wps:spPr>
                      <wps:txbx>
                        <w:txbxContent>
                          <w:p w14:paraId="1C6113D7" w14:textId="77777777" w:rsidR="000858DE" w:rsidRPr="00201D17" w:rsidRDefault="000858DE" w:rsidP="000858DE">
                            <w:pPr>
                              <w:spacing w:after="0" w:line="240" w:lineRule="auto"/>
                              <w:jc w:val="center"/>
                              <w:rPr>
                                <w:color w:val="5B9BD5" w:themeColor="accent1"/>
                                <w:sz w:val="24"/>
                                <w:szCs w:val="2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201D17">
                              <w:rPr>
                                <w:color w:val="5B9BD5" w:themeColor="accent1"/>
                                <w:sz w:val="24"/>
                                <w:szCs w:val="2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The Challenge</w:t>
                            </w:r>
                          </w:p>
                          <w:p w14:paraId="5342D115" w14:textId="77777777" w:rsidR="000858DE" w:rsidRDefault="000858DE" w:rsidP="000858DE">
                            <w:pPr>
                              <w:spacing w:after="0" w:line="240" w:lineRule="auto"/>
                              <w:rPr>
                                <w:color w:val="FF0000"/>
                                <w:sz w:val="10"/>
                                <w:szCs w:val="24"/>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p>
                          <w:p w14:paraId="455BF263" w14:textId="008BB6DD" w:rsidR="009F7CA1" w:rsidRPr="009F7CA1" w:rsidRDefault="009F7CA1" w:rsidP="000858DE">
                            <w:pPr>
                              <w:spacing w:after="0" w:line="240" w:lineRule="auto"/>
                              <w:rPr>
                                <w:szCs w:val="24"/>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9F7CA1">
                              <w:rPr>
                                <w:szCs w:val="24"/>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Create a class scrapbook of </w:t>
                            </w:r>
                            <w:r w:rsidR="00E2476A">
                              <w:rPr>
                                <w:szCs w:val="24"/>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Fiennes</w:t>
                            </w:r>
                            <w:r>
                              <w:rPr>
                                <w:szCs w:val="24"/>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w:t>
                            </w:r>
                            <w:r w:rsidRPr="009F7CA1">
                              <w:rPr>
                                <w:szCs w:val="24"/>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s and </w:t>
                            </w:r>
                            <w:r w:rsidR="00E2476A">
                              <w:rPr>
                                <w:szCs w:val="24"/>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Drake</w:t>
                            </w:r>
                            <w:r w:rsidRPr="009F7CA1">
                              <w:rPr>
                                <w:szCs w:val="24"/>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w:t>
                            </w:r>
                            <w:r w:rsidR="00E2476A">
                              <w:rPr>
                                <w:szCs w:val="24"/>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s</w:t>
                            </w:r>
                            <w:r w:rsidRPr="009F7CA1">
                              <w:rPr>
                                <w:szCs w:val="24"/>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 journeys using the work created throughout the enquir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D8DD23A" id="Text Box 6" o:spid="_x0000_s1046" type="#_x0000_t202" style="position:absolute;left:0;text-align:left;margin-left:619.25pt;margin-top:72.05pt;width:176.7pt;height:118.35pt;z-index:251681792;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" fillcolor="window" strokeweight=".5pt">
                <v:textbox>
                  <w:txbxContent>
                    <w:p w14:paraId="1C6113D7" w14:textId="77777777" w:rsidR="000858DE" w:rsidRPr="00201D17" w:rsidRDefault="000858DE" w:rsidP="000858DE">
                      <w:pPr>
                        <w:spacing w:after="0" w:line="240" w:lineRule="auto"/>
                        <w:jc w:val="center"/>
                        <w:rPr>
                          <w:color w:val="5B9BD5" w:themeColor="accent1"/>
                          <w:sz w:val="24"/>
                          <w:szCs w:val="2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201D17">
                        <w:rPr>
                          <w:color w:val="5B9BD5" w:themeColor="accent1"/>
                          <w:sz w:val="24"/>
                          <w:szCs w:val="2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The Challenge</w:t>
                      </w:r>
                    </w:p>
                    <w:p w14:paraId="5342D115" w14:textId="77777777" w:rsidR="000858DE" w:rsidRDefault="000858DE" w:rsidP="000858DE">
                      <w:pPr>
                        <w:spacing w:after="0" w:line="240" w:lineRule="auto"/>
                        <w:rPr>
                          <w:color w:val="FF0000"/>
                          <w:sz w:val="10"/>
                          <w:szCs w:val="24"/>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p>
                    <w:p w14:paraId="455BF263" w14:textId="008BB6DD" w:rsidR="009F7CA1" w:rsidRPr="009F7CA1" w:rsidRDefault="009F7CA1" w:rsidP="000858DE">
                      <w:pPr>
                        <w:spacing w:after="0" w:line="240" w:lineRule="auto"/>
                        <w:rPr>
                          <w:szCs w:val="24"/>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9F7CA1">
                        <w:rPr>
                          <w:szCs w:val="24"/>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Create a class scrapbook of </w:t>
                      </w:r>
                      <w:r w:rsidR="00E2476A">
                        <w:rPr>
                          <w:szCs w:val="24"/>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Fiennes</w:t>
                      </w:r>
                      <w:r>
                        <w:rPr>
                          <w:szCs w:val="24"/>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w:t>
                      </w:r>
                      <w:r w:rsidRPr="009F7CA1">
                        <w:rPr>
                          <w:szCs w:val="24"/>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s and </w:t>
                      </w:r>
                      <w:r w:rsidR="00E2476A">
                        <w:rPr>
                          <w:szCs w:val="24"/>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Drake</w:t>
                      </w:r>
                      <w:r w:rsidRPr="009F7CA1">
                        <w:rPr>
                          <w:szCs w:val="24"/>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w:t>
                      </w:r>
                      <w:r w:rsidR="00E2476A">
                        <w:rPr>
                          <w:szCs w:val="24"/>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s</w:t>
                      </w:r>
                      <w:r w:rsidRPr="009F7CA1">
                        <w:rPr>
                          <w:szCs w:val="24"/>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 journeys using the work created throughout the enquiry.</w:t>
                      </w:r>
                    </w:p>
                  </w:txbxContent>
                </v:textbox>
                <w10:wrap anchorx="margin"/>
              </v:shape>
            </w:pict>
          </mc:Fallback>
        </mc:AlternateContent>
      </w:r>
      <w:r w:rsidR="000858DE" w:rsidRPr="000858DE">
        <w:rPr>
          <w:rFonts w:ascii="Times New Roman" w:eastAsia="Times New Roman" w:hAnsi="Times New Roman" w:cs="Times New Roman"/>
          <w:noProof/>
          <w:sz w:val="24"/>
          <w:szCs w:val="24"/>
        </w:rPr>
        <mc:AlternateContent>
          <mc:Choice Requires="wps">
            <w:drawing>
              <wp:anchor distT="0" distB="0" distL="114300" distR="114300" simplePos="0" relativeHeight="251682816" behindDoc="0" locked="0" layoutInCell="1" allowOverlap="1" wp14:anchorId="7C94CCC9" wp14:editId="7381324D">
                <wp:simplePos x="0" y="0"/>
                <wp:positionH relativeFrom="margin">
                  <wp:posOffset>7879566</wp:posOffset>
                </wp:positionH>
                <wp:positionV relativeFrom="paragraph">
                  <wp:posOffset>3087659</wp:posOffset>
                </wp:positionV>
                <wp:extent cx="2244090" cy="2257425"/>
                <wp:effectExtent l="0" t="0" r="22860" b="28575"/>
                <wp:wrapNone/>
                <wp:docPr id="7" name="Text Box 7"/>
                <wp:cNvGraphicFramePr/>
                <a:graphic xmlns:a="http://schemas.openxmlformats.org/drawingml/2006/main">
                  <a:graphicData uri="http://schemas.microsoft.com/office/word/2010/wordprocessingShape">
                    <wps:wsp>
                      <wps:cNvSpPr txBox="1"/>
                      <wps:spPr>
                        <a:xfrm>
                          <a:off x="0" y="0"/>
                          <a:ext cx="2244090" cy="2257425"/>
                        </a:xfrm>
                        <a:prstGeom prst="rect">
                          <a:avLst/>
                        </a:prstGeom>
                        <a:solidFill>
                          <a:schemeClr val="lt1"/>
                        </a:solidFill>
                        <a:ln w="6350">
                          <a:solidFill>
                            <a:prstClr val="black"/>
                          </a:solidFill>
                        </a:ln>
                      </wps:spPr>
                      <wps:txbx>
                        <w:txbxContent>
                          <w:p w14:paraId="75D87C74" w14:textId="77777777" w:rsidR="000858DE" w:rsidRPr="00201D17" w:rsidRDefault="000858DE" w:rsidP="000858DE">
                            <w:pPr>
                              <w:jc w:val="center"/>
                              <w:rPr>
                                <w:color w:val="5B9BD5" w:themeColor="accent1"/>
                                <w:sz w:val="24"/>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201D17">
                              <w:rPr>
                                <w:color w:val="5B9BD5" w:themeColor="accent1"/>
                                <w:sz w:val="24"/>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Evidencing the process</w:t>
                            </w:r>
                          </w:p>
                          <w:p w14:paraId="0D2B59F7" w14:textId="77777777" w:rsidR="000858DE" w:rsidRDefault="000858DE" w:rsidP="000858DE">
                            <w:pPr>
                              <w:jc w:val="center"/>
                              <w:rPr>
                                <w:color w:val="1A1A1A" w:themeColor="background1" w:themeShade="1A"/>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Pr>
                                <w:color w:val="1A1A1A" w:themeColor="background1" w:themeShade="1A"/>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Class Website Page, Enquiry books, Facebook page </w:t>
                            </w:r>
                          </w:p>
                          <w:p w14:paraId="53271AE4" w14:textId="77777777" w:rsidR="000858DE" w:rsidRDefault="000858DE" w:rsidP="000858DE">
                            <w:pPr>
                              <w:jc w:val="center"/>
                              <w:rPr>
                                <w:color w:val="5B9BD5" w:themeColor="accent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324CB3">
                              <w:rPr>
                                <w:color w:val="5B9BD5" w:themeColor="accent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Celebrating the challenge:</w:t>
                            </w:r>
                          </w:p>
                          <w:p w14:paraId="1E3F8595" w14:textId="77777777" w:rsidR="000858DE" w:rsidRDefault="000858DE" w:rsidP="000858DE">
                            <w:pPr>
                              <w:jc w:val="center"/>
                              <w:rPr>
                                <w:color w:val="5B9BD5" w:themeColor="accent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p>
                          <w:p w14:paraId="05F45610" w14:textId="77777777" w:rsidR="000858DE" w:rsidRPr="003E7C4B" w:rsidRDefault="000858DE" w:rsidP="000858DE">
                            <w:pPr>
                              <w:jc w:val="center"/>
                              <w:rPr>
                                <w:color w:val="5B9BD5" w:themeColor="accent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09073A6" id="Text Box 7" o:spid="_x0000_s1046" type="#_x0000_t202" style="position:absolute;left:0;text-align:left;margin-left:620.45pt;margin-top:243.1pt;width:176.7pt;height:177.75pt;z-index:251682816;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" fillcolor="white [3201]" strokeweight=".5pt">
                <v:textbox>
                  <w:txbxContent>
                    <w:p w:rsidR="000858DE" w:rsidRPr="00201D17" w:rsidRDefault="000858DE" w:rsidP="000858DE">
                      <w:pPr>
                        <w:jc w:val="center"/>
                        <w:rPr>
                          <w:color w:val="5B9BD5" w:themeColor="accent1"/>
                          <w:sz w:val="24"/>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201D17">
                        <w:rPr>
                          <w:color w:val="5B9BD5" w:themeColor="accent1"/>
                          <w:sz w:val="24"/>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Evidencing the process</w:t>
                      </w:r>
                    </w:p>
                    <w:p w:rsidR="000858DE" w:rsidRDefault="000858DE" w:rsidP="000858DE">
                      <w:pPr>
                        <w:jc w:val="center"/>
                        <w:rPr>
                          <w:color w:val="1A1A1A" w:themeColor="background1" w:themeShade="1A"/>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Pr>
                          <w:color w:val="1A1A1A" w:themeColor="background1" w:themeShade="1A"/>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Class Website Page, Enquiry books, Facebook page </w:t>
                      </w:r>
                    </w:p>
                    <w:p w:rsidR="000858DE" w:rsidRDefault="000858DE" w:rsidP="000858DE">
                      <w:pPr>
                        <w:jc w:val="center"/>
                        <w:rPr>
                          <w:color w:val="5B9BD5" w:themeColor="accent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324CB3">
                        <w:rPr>
                          <w:color w:val="5B9BD5" w:themeColor="accent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Celebrating the challenge:</w:t>
                      </w:r>
                    </w:p>
                    <w:p w:rsidR="000858DE" w:rsidRDefault="000858DE" w:rsidP="000858DE">
                      <w:pPr>
                        <w:jc w:val="center"/>
                        <w:rPr>
                          <w:color w:val="5B9BD5" w:themeColor="accent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p>
                    <w:p w:rsidR="000858DE" w:rsidRPr="003E7C4B" w:rsidRDefault="000858DE" w:rsidP="000858DE">
                      <w:pPr>
                        <w:jc w:val="center"/>
                        <w:rPr>
                          <w:color w:val="5B9BD5" w:themeColor="accent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p>
                  </w:txbxContent>
                </v:textbox>
                <w10:wrap anchorx="margin"/>
              </v:shape>
            </w:pict>
          </mc:Fallback>
        </mc:AlternateContent>
      </w:r>
      <w:r w:rsidR="000858DE" w:rsidRPr="000858DE">
        <w:rPr>
          <w:rFonts w:ascii="Times New Roman" w:eastAsia="Times New Roman" w:hAnsi="Times New Roman" w:cs="Times New Roman"/>
          <w:noProof/>
          <w:sz w:val="24"/>
          <w:szCs w:val="24"/>
        </w:rPr>
        <mc:AlternateContent>
          <mc:Choice Requires="wps">
            <w:drawing>
              <wp:anchor distT="0" distB="0" distL="114300" distR="114300" simplePos="0" relativeHeight="251679744" behindDoc="0" locked="0" layoutInCell="1" allowOverlap="1" wp14:anchorId="3E73BAC5" wp14:editId="78D0E8B6">
                <wp:simplePos x="0" y="0"/>
                <wp:positionH relativeFrom="column">
                  <wp:posOffset>4094603</wp:posOffset>
                </wp:positionH>
                <wp:positionV relativeFrom="paragraph">
                  <wp:posOffset>2919730</wp:posOffset>
                </wp:positionV>
                <wp:extent cx="3710763" cy="3327400"/>
                <wp:effectExtent l="0" t="0" r="23495" b="25400"/>
                <wp:wrapNone/>
                <wp:docPr id="4" name="Text Box 4"/>
                <wp:cNvGraphicFramePr/>
                <a:graphic xmlns:a="http://schemas.openxmlformats.org/drawingml/2006/main">
                  <a:graphicData uri="http://schemas.microsoft.com/office/word/2010/wordprocessingShape">
                    <wps:wsp>
                      <wps:cNvSpPr txBox="1"/>
                      <wps:spPr>
                        <a:xfrm>
                          <a:off x="0" y="0"/>
                          <a:ext cx="3710763" cy="3327400"/>
                        </a:xfrm>
                        <a:prstGeom prst="rect">
                          <a:avLst/>
                        </a:prstGeom>
                        <a:solidFill>
                          <a:sysClr val="window" lastClr="FFFFFF"/>
                        </a:solidFill>
                        <a:ln w="6350">
                          <a:solidFill>
                            <a:prstClr val="black"/>
                          </a:solidFill>
                        </a:ln>
                      </wps:spPr>
                      <wps:txbx>
                        <w:txbxContent>
                          <w:p w14:paraId="65637D4A" w14:textId="77777777" w:rsidR="000858DE" w:rsidRDefault="000858DE" w:rsidP="000858DE">
                            <w:pPr>
                              <w:spacing w:after="0" w:line="240" w:lineRule="auto"/>
                              <w:jc w:val="center"/>
                              <w:rPr>
                                <w:color w:val="5B9BD5" w:themeColor="accent1"/>
                                <w:sz w:val="20"/>
                                <w:szCs w:val="2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4E09AB">
                              <w:rPr>
                                <w:color w:val="5B9BD5" w:themeColor="accent1"/>
                                <w:sz w:val="20"/>
                                <w:szCs w:val="2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Immersion: Knowledge</w:t>
                            </w:r>
                          </w:p>
                          <w:p w14:paraId="34CA67BC" w14:textId="582EE95E" w:rsidR="000858DE" w:rsidRDefault="000858DE" w:rsidP="000858DE">
                            <w:pPr>
                              <w:spacing w:after="0" w:line="240" w:lineRule="auto"/>
                              <w:rPr>
                                <w:b/>
                                <w:color w:val="1A1A1A" w:themeColor="background1" w:themeShade="1A"/>
                                <w:sz w:val="18"/>
                                <w:szCs w:val="1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Pr>
                                <w:b/>
                                <w:color w:val="1A1A1A" w:themeColor="background1" w:themeShade="1A"/>
                                <w:sz w:val="18"/>
                                <w:szCs w:val="1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As Historians</w:t>
                            </w:r>
                            <w:r w:rsidRPr="003E7C4B">
                              <w:rPr>
                                <w:b/>
                                <w:color w:val="1A1A1A" w:themeColor="background1" w:themeShade="1A"/>
                                <w:sz w:val="18"/>
                                <w:szCs w:val="1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w:t>
                            </w:r>
                            <w:r w:rsidR="003B09D6">
                              <w:rPr>
                                <w:b/>
                                <w:color w:val="1A1A1A" w:themeColor="background1" w:themeShade="1A"/>
                                <w:sz w:val="18"/>
                                <w:szCs w:val="1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 </w:t>
                            </w:r>
                            <w:r w:rsidR="003B09D6" w:rsidRPr="00B35F88">
                              <w:rPr>
                                <w:color w:val="1A1A1A" w:themeColor="background1" w:themeShade="1A"/>
                                <w:sz w:val="18"/>
                                <w:szCs w:val="1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Children to identify and compare expedition items from 500years ago</w:t>
                            </w:r>
                            <w:r w:rsidR="00A45030">
                              <w:rPr>
                                <w:color w:val="1A1A1A" w:themeColor="background1" w:themeShade="1A"/>
                                <w:sz w:val="18"/>
                                <w:szCs w:val="1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 and present day</w:t>
                            </w:r>
                            <w:r w:rsidR="003B09D6" w:rsidRPr="00B35F88">
                              <w:rPr>
                                <w:color w:val="1A1A1A" w:themeColor="background1" w:themeShade="1A"/>
                                <w:sz w:val="18"/>
                                <w:szCs w:val="1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 making comparisons. Children will then follow the journeys taken by </w:t>
                            </w:r>
                            <w:r w:rsidR="00E2476A">
                              <w:rPr>
                                <w:color w:val="1A1A1A" w:themeColor="background1" w:themeShade="1A"/>
                                <w:sz w:val="18"/>
                                <w:szCs w:val="1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Drake/Fiennes</w:t>
                            </w:r>
                            <w:r w:rsidR="003B09D6" w:rsidRPr="00B35F88">
                              <w:rPr>
                                <w:color w:val="1A1A1A" w:themeColor="background1" w:themeShade="1A"/>
                                <w:sz w:val="18"/>
                                <w:szCs w:val="1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 using maps. Children will then make comparisons about the modes of transport used by both explorers.</w:t>
                            </w:r>
                            <w:r w:rsidR="003B09D6">
                              <w:rPr>
                                <w:b/>
                                <w:color w:val="1A1A1A" w:themeColor="background1" w:themeShade="1A"/>
                                <w:sz w:val="18"/>
                                <w:szCs w:val="1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 </w:t>
                            </w:r>
                          </w:p>
                          <w:p w14:paraId="53FA67B2" w14:textId="77777777" w:rsidR="000858DE" w:rsidRPr="00B35F88" w:rsidRDefault="000858DE" w:rsidP="000858DE">
                            <w:pPr>
                              <w:spacing w:after="0" w:line="240" w:lineRule="auto"/>
                              <w:rPr>
                                <w:color w:val="1A1A1A" w:themeColor="background1" w:themeShade="1A"/>
                                <w:sz w:val="18"/>
                                <w:szCs w:val="1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Pr>
                                <w:b/>
                                <w:color w:val="1A1A1A" w:themeColor="background1" w:themeShade="1A"/>
                                <w:sz w:val="18"/>
                                <w:szCs w:val="1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As Engineers</w:t>
                            </w:r>
                            <w:r w:rsidRPr="00E36BEA">
                              <w:rPr>
                                <w:b/>
                                <w:color w:val="1A1A1A" w:themeColor="background1" w:themeShade="1A"/>
                                <w:sz w:val="18"/>
                                <w:szCs w:val="1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w:t>
                            </w:r>
                            <w:r w:rsidR="00B35F88">
                              <w:rPr>
                                <w:color w:val="1A1A1A" w:themeColor="background1" w:themeShade="1A"/>
                                <w:sz w:val="18"/>
                                <w:szCs w:val="1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 Identify and list the properties of various everyday materials.</w:t>
                            </w:r>
                          </w:p>
                          <w:p w14:paraId="4868EDAE" w14:textId="77777777" w:rsidR="000858DE" w:rsidRPr="004E09AB" w:rsidRDefault="000858DE" w:rsidP="000858DE">
                            <w:pPr>
                              <w:spacing w:after="0" w:line="240" w:lineRule="auto"/>
                              <w:jc w:val="center"/>
                              <w:rPr>
                                <w:color w:val="5B9BD5" w:themeColor="accent1"/>
                                <w:sz w:val="20"/>
                                <w:szCs w:val="2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p>
                          <w:p w14:paraId="7C731A21" w14:textId="77777777" w:rsidR="000858DE" w:rsidRDefault="000858DE" w:rsidP="000858DE">
                            <w:pPr>
                              <w:spacing w:after="0" w:line="240" w:lineRule="auto"/>
                              <w:jc w:val="center"/>
                              <w:rPr>
                                <w:color w:val="5B9BD5" w:themeColor="accent1"/>
                                <w:sz w:val="20"/>
                                <w:szCs w:val="2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Pr>
                                <w:color w:val="5B9BD5" w:themeColor="accent1"/>
                                <w:sz w:val="20"/>
                                <w:szCs w:val="2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P</w:t>
                            </w:r>
                            <w:r w:rsidRPr="004E09AB">
                              <w:rPr>
                                <w:color w:val="5B9BD5" w:themeColor="accent1"/>
                                <w:sz w:val="20"/>
                                <w:szCs w:val="2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ractice: knowledge</w:t>
                            </w:r>
                          </w:p>
                          <w:p w14:paraId="66BE4FBC" w14:textId="77777777" w:rsidR="000858DE" w:rsidRPr="00B35F88" w:rsidRDefault="000858DE" w:rsidP="00B35F88">
                            <w:pPr>
                              <w:spacing w:after="0" w:line="240" w:lineRule="auto"/>
                              <w:rPr>
                                <w:color w:val="1A1A1A" w:themeColor="background1" w:themeShade="1A"/>
                                <w:sz w:val="18"/>
                                <w:szCs w:val="1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Pr>
                                <w:b/>
                                <w:color w:val="1A1A1A" w:themeColor="background1" w:themeShade="1A"/>
                                <w:sz w:val="18"/>
                                <w:szCs w:val="1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As Historians</w:t>
                            </w:r>
                            <w:r w:rsidRPr="003E7C4B">
                              <w:rPr>
                                <w:b/>
                                <w:color w:val="1A1A1A" w:themeColor="background1" w:themeShade="1A"/>
                                <w:sz w:val="18"/>
                                <w:szCs w:val="1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w:t>
                            </w:r>
                            <w:r w:rsidR="00B35F88">
                              <w:rPr>
                                <w:b/>
                                <w:color w:val="1A1A1A" w:themeColor="background1" w:themeShade="1A"/>
                                <w:sz w:val="18"/>
                                <w:szCs w:val="1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 </w:t>
                            </w:r>
                            <w:r w:rsidR="00B35F88">
                              <w:rPr>
                                <w:color w:val="1A1A1A" w:themeColor="background1" w:themeShade="1A"/>
                                <w:sz w:val="18"/>
                                <w:szCs w:val="1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Children will learn about the clothing different explorers wore, making comparisons across eras. Children will identify the potential risks each explorer took, listing the possible equipment they needed. Children to write diary entries of journeys. </w:t>
                            </w:r>
                          </w:p>
                          <w:p w14:paraId="2E05C0EE" w14:textId="0349F146" w:rsidR="000858DE" w:rsidRPr="00B35F88" w:rsidRDefault="000858DE" w:rsidP="000858DE">
                            <w:pPr>
                              <w:spacing w:after="0" w:line="240" w:lineRule="auto"/>
                              <w:rPr>
                                <w:color w:val="1A1A1A" w:themeColor="background1" w:themeShade="1A"/>
                                <w:sz w:val="18"/>
                                <w:szCs w:val="1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Pr>
                                <w:b/>
                                <w:color w:val="1A1A1A" w:themeColor="background1" w:themeShade="1A"/>
                                <w:sz w:val="18"/>
                                <w:szCs w:val="1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As Engineers</w:t>
                            </w:r>
                            <w:r w:rsidRPr="00E36BEA">
                              <w:rPr>
                                <w:b/>
                                <w:color w:val="1A1A1A" w:themeColor="background1" w:themeShade="1A"/>
                                <w:sz w:val="18"/>
                                <w:szCs w:val="1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w:t>
                            </w:r>
                            <w:r w:rsidR="00B35F88">
                              <w:rPr>
                                <w:color w:val="1A1A1A" w:themeColor="background1" w:themeShade="1A"/>
                                <w:sz w:val="18"/>
                                <w:szCs w:val="1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 Children will test materials, using this knowledge to design a </w:t>
                            </w:r>
                            <w:r w:rsidR="00E2476A">
                              <w:rPr>
                                <w:color w:val="1A1A1A" w:themeColor="background1" w:themeShade="1A"/>
                                <w:sz w:val="18"/>
                                <w:szCs w:val="1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snow suit for Fiennes</w:t>
                            </w:r>
                            <w:r w:rsidR="00B35F88">
                              <w:rPr>
                                <w:color w:val="1A1A1A" w:themeColor="background1" w:themeShade="1A"/>
                                <w:sz w:val="18"/>
                                <w:szCs w:val="1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 Children will group and classify materials based on their properties. </w:t>
                            </w:r>
                          </w:p>
                          <w:p w14:paraId="2DC737F0" w14:textId="77777777" w:rsidR="000858DE" w:rsidRPr="004E09AB" w:rsidRDefault="000858DE" w:rsidP="000858DE">
                            <w:pPr>
                              <w:spacing w:after="0" w:line="240" w:lineRule="auto"/>
                              <w:jc w:val="center"/>
                              <w:rPr>
                                <w:color w:val="5B9BD5" w:themeColor="accent1"/>
                                <w:sz w:val="20"/>
                                <w:szCs w:val="2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E73BAC5" id="Text Box 4" o:spid="_x0000_s1048" type="#_x0000_t202" style="position:absolute;left:0;text-align:left;margin-left:322.4pt;margin-top:229.9pt;width:292.2pt;height:262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" fillcolor="window" strokeweight=".5pt">
                <v:textbox>
                  <w:txbxContent>
                    <w:p w14:paraId="65637D4A" w14:textId="77777777" w:rsidR="000858DE" w:rsidRDefault="000858DE" w:rsidP="000858DE">
                      <w:pPr>
                        <w:spacing w:after="0" w:line="240" w:lineRule="auto"/>
                        <w:jc w:val="center"/>
                        <w:rPr>
                          <w:color w:val="5B9BD5" w:themeColor="accent1"/>
                          <w:sz w:val="20"/>
                          <w:szCs w:val="2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4E09AB">
                        <w:rPr>
                          <w:color w:val="5B9BD5" w:themeColor="accent1"/>
                          <w:sz w:val="20"/>
                          <w:szCs w:val="2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Immersion: Knowledge</w:t>
                      </w:r>
                    </w:p>
                    <w:p w14:paraId="34CA67BC" w14:textId="582EE95E" w:rsidR="000858DE" w:rsidRDefault="000858DE" w:rsidP="000858DE">
                      <w:pPr>
                        <w:spacing w:after="0" w:line="240" w:lineRule="auto"/>
                        <w:rPr>
                          <w:b/>
                          <w:color w:val="1A1A1A" w:themeColor="background1" w:themeShade="1A"/>
                          <w:sz w:val="18"/>
                          <w:szCs w:val="1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Pr>
                          <w:b/>
                          <w:color w:val="1A1A1A" w:themeColor="background1" w:themeShade="1A"/>
                          <w:sz w:val="18"/>
                          <w:szCs w:val="1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As Historians</w:t>
                      </w:r>
                      <w:r w:rsidRPr="003E7C4B">
                        <w:rPr>
                          <w:b/>
                          <w:color w:val="1A1A1A" w:themeColor="background1" w:themeShade="1A"/>
                          <w:sz w:val="18"/>
                          <w:szCs w:val="1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w:t>
                      </w:r>
                      <w:r w:rsidR="003B09D6">
                        <w:rPr>
                          <w:b/>
                          <w:color w:val="1A1A1A" w:themeColor="background1" w:themeShade="1A"/>
                          <w:sz w:val="18"/>
                          <w:szCs w:val="1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 </w:t>
                      </w:r>
                      <w:r w:rsidR="003B09D6" w:rsidRPr="00B35F88">
                        <w:rPr>
                          <w:color w:val="1A1A1A" w:themeColor="background1" w:themeShade="1A"/>
                          <w:sz w:val="18"/>
                          <w:szCs w:val="1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Children to identify and compare expedition items from 500years ago</w:t>
                      </w:r>
                      <w:r w:rsidR="00A45030">
                        <w:rPr>
                          <w:color w:val="1A1A1A" w:themeColor="background1" w:themeShade="1A"/>
                          <w:sz w:val="18"/>
                          <w:szCs w:val="1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 and present day</w:t>
                      </w:r>
                      <w:r w:rsidR="003B09D6" w:rsidRPr="00B35F88">
                        <w:rPr>
                          <w:color w:val="1A1A1A" w:themeColor="background1" w:themeShade="1A"/>
                          <w:sz w:val="18"/>
                          <w:szCs w:val="1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 making comparisons. Children will then follow the journeys taken by </w:t>
                      </w:r>
                      <w:r w:rsidR="00E2476A">
                        <w:rPr>
                          <w:color w:val="1A1A1A" w:themeColor="background1" w:themeShade="1A"/>
                          <w:sz w:val="18"/>
                          <w:szCs w:val="1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Drake/Fiennes</w:t>
                      </w:r>
                      <w:r w:rsidR="003B09D6" w:rsidRPr="00B35F88">
                        <w:rPr>
                          <w:color w:val="1A1A1A" w:themeColor="background1" w:themeShade="1A"/>
                          <w:sz w:val="18"/>
                          <w:szCs w:val="1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 using maps. Children will then make comparisons about the modes of transport used by both explorers.</w:t>
                      </w:r>
                      <w:r w:rsidR="003B09D6">
                        <w:rPr>
                          <w:b/>
                          <w:color w:val="1A1A1A" w:themeColor="background1" w:themeShade="1A"/>
                          <w:sz w:val="18"/>
                          <w:szCs w:val="1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 </w:t>
                      </w:r>
                    </w:p>
                    <w:p w14:paraId="53FA67B2" w14:textId="77777777" w:rsidR="000858DE" w:rsidRPr="00B35F88" w:rsidRDefault="000858DE" w:rsidP="000858DE">
                      <w:pPr>
                        <w:spacing w:after="0" w:line="240" w:lineRule="auto"/>
                        <w:rPr>
                          <w:color w:val="1A1A1A" w:themeColor="background1" w:themeShade="1A"/>
                          <w:sz w:val="18"/>
                          <w:szCs w:val="1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Pr>
                          <w:b/>
                          <w:color w:val="1A1A1A" w:themeColor="background1" w:themeShade="1A"/>
                          <w:sz w:val="18"/>
                          <w:szCs w:val="1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As Engineers</w:t>
                      </w:r>
                      <w:r w:rsidRPr="00E36BEA">
                        <w:rPr>
                          <w:b/>
                          <w:color w:val="1A1A1A" w:themeColor="background1" w:themeShade="1A"/>
                          <w:sz w:val="18"/>
                          <w:szCs w:val="1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w:t>
                      </w:r>
                      <w:r w:rsidR="00B35F88">
                        <w:rPr>
                          <w:color w:val="1A1A1A" w:themeColor="background1" w:themeShade="1A"/>
                          <w:sz w:val="18"/>
                          <w:szCs w:val="1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 Identify and list the properties of various everyday materials.</w:t>
                      </w:r>
                    </w:p>
                    <w:p w14:paraId="4868EDAE" w14:textId="77777777" w:rsidR="000858DE" w:rsidRPr="004E09AB" w:rsidRDefault="000858DE" w:rsidP="000858DE">
                      <w:pPr>
                        <w:spacing w:after="0" w:line="240" w:lineRule="auto"/>
                        <w:jc w:val="center"/>
                        <w:rPr>
                          <w:color w:val="5B9BD5" w:themeColor="accent1"/>
                          <w:sz w:val="20"/>
                          <w:szCs w:val="2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p>
                    <w:p w14:paraId="7C731A21" w14:textId="77777777" w:rsidR="000858DE" w:rsidRDefault="000858DE" w:rsidP="000858DE">
                      <w:pPr>
                        <w:spacing w:after="0" w:line="240" w:lineRule="auto"/>
                        <w:jc w:val="center"/>
                        <w:rPr>
                          <w:color w:val="5B9BD5" w:themeColor="accent1"/>
                          <w:sz w:val="20"/>
                          <w:szCs w:val="2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Pr>
                          <w:color w:val="5B9BD5" w:themeColor="accent1"/>
                          <w:sz w:val="20"/>
                          <w:szCs w:val="2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P</w:t>
                      </w:r>
                      <w:r w:rsidRPr="004E09AB">
                        <w:rPr>
                          <w:color w:val="5B9BD5" w:themeColor="accent1"/>
                          <w:sz w:val="20"/>
                          <w:szCs w:val="2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ractice: knowledge</w:t>
                      </w:r>
                    </w:p>
                    <w:p w14:paraId="66BE4FBC" w14:textId="77777777" w:rsidR="000858DE" w:rsidRPr="00B35F88" w:rsidRDefault="000858DE" w:rsidP="00B35F88">
                      <w:pPr>
                        <w:spacing w:after="0" w:line="240" w:lineRule="auto"/>
                        <w:rPr>
                          <w:color w:val="1A1A1A" w:themeColor="background1" w:themeShade="1A"/>
                          <w:sz w:val="18"/>
                          <w:szCs w:val="1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Pr>
                          <w:b/>
                          <w:color w:val="1A1A1A" w:themeColor="background1" w:themeShade="1A"/>
                          <w:sz w:val="18"/>
                          <w:szCs w:val="1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As Historians</w:t>
                      </w:r>
                      <w:r w:rsidRPr="003E7C4B">
                        <w:rPr>
                          <w:b/>
                          <w:color w:val="1A1A1A" w:themeColor="background1" w:themeShade="1A"/>
                          <w:sz w:val="18"/>
                          <w:szCs w:val="1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w:t>
                      </w:r>
                      <w:r w:rsidR="00B35F88">
                        <w:rPr>
                          <w:b/>
                          <w:color w:val="1A1A1A" w:themeColor="background1" w:themeShade="1A"/>
                          <w:sz w:val="18"/>
                          <w:szCs w:val="1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 </w:t>
                      </w:r>
                      <w:r w:rsidR="00B35F88">
                        <w:rPr>
                          <w:color w:val="1A1A1A" w:themeColor="background1" w:themeShade="1A"/>
                          <w:sz w:val="18"/>
                          <w:szCs w:val="1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Children will learn about the clothing different explorers wore, making comparisons across eras. Children will identify the potential risks each explorer took, listing the possible equipment they needed. Children to write diary entries of journeys. </w:t>
                      </w:r>
                    </w:p>
                    <w:p w14:paraId="2E05C0EE" w14:textId="0349F146" w:rsidR="000858DE" w:rsidRPr="00B35F88" w:rsidRDefault="000858DE" w:rsidP="000858DE">
                      <w:pPr>
                        <w:spacing w:after="0" w:line="240" w:lineRule="auto"/>
                        <w:rPr>
                          <w:color w:val="1A1A1A" w:themeColor="background1" w:themeShade="1A"/>
                          <w:sz w:val="18"/>
                          <w:szCs w:val="1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Pr>
                          <w:b/>
                          <w:color w:val="1A1A1A" w:themeColor="background1" w:themeShade="1A"/>
                          <w:sz w:val="18"/>
                          <w:szCs w:val="1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As Engineers</w:t>
                      </w:r>
                      <w:r w:rsidRPr="00E36BEA">
                        <w:rPr>
                          <w:b/>
                          <w:color w:val="1A1A1A" w:themeColor="background1" w:themeShade="1A"/>
                          <w:sz w:val="18"/>
                          <w:szCs w:val="1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w:t>
                      </w:r>
                      <w:r w:rsidR="00B35F88">
                        <w:rPr>
                          <w:color w:val="1A1A1A" w:themeColor="background1" w:themeShade="1A"/>
                          <w:sz w:val="18"/>
                          <w:szCs w:val="1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 Children will test materials, using this knowledge to design a </w:t>
                      </w:r>
                      <w:r w:rsidR="00E2476A">
                        <w:rPr>
                          <w:color w:val="1A1A1A" w:themeColor="background1" w:themeShade="1A"/>
                          <w:sz w:val="18"/>
                          <w:szCs w:val="1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snow suit for Fiennes</w:t>
                      </w:r>
                      <w:r w:rsidR="00B35F88">
                        <w:rPr>
                          <w:color w:val="1A1A1A" w:themeColor="background1" w:themeShade="1A"/>
                          <w:sz w:val="18"/>
                          <w:szCs w:val="1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 Children will group and classify materials based on their properties. </w:t>
                      </w:r>
                    </w:p>
                    <w:p w14:paraId="2DC737F0" w14:textId="77777777" w:rsidR="000858DE" w:rsidRPr="004E09AB" w:rsidRDefault="000858DE" w:rsidP="000858DE">
                      <w:pPr>
                        <w:spacing w:after="0" w:line="240" w:lineRule="auto"/>
                        <w:jc w:val="center"/>
                        <w:rPr>
                          <w:color w:val="5B9BD5" w:themeColor="accent1"/>
                          <w:sz w:val="20"/>
                          <w:szCs w:val="2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p>
                  </w:txbxContent>
                </v:textbox>
              </v:shape>
            </w:pict>
          </mc:Fallback>
        </mc:AlternateContent>
      </w:r>
      <w:r w:rsidR="000858DE" w:rsidRPr="000858DE">
        <w:rPr>
          <w:rFonts w:ascii="Times New Roman" w:eastAsia="Times New Roman" w:hAnsi="Times New Roman" w:cs="Times New Roman"/>
          <w:noProof/>
          <w:sz w:val="24"/>
          <w:szCs w:val="24"/>
        </w:rPr>
        <mc:AlternateContent>
          <mc:Choice Requires="wps">
            <w:drawing>
              <wp:anchor distT="0" distB="0" distL="114300" distR="114300" simplePos="0" relativeHeight="251678720" behindDoc="0" locked="0" layoutInCell="1" allowOverlap="1" wp14:anchorId="017C8376" wp14:editId="609A9EC1">
                <wp:simplePos x="0" y="0"/>
                <wp:positionH relativeFrom="column">
                  <wp:posOffset>1763074</wp:posOffset>
                </wp:positionH>
                <wp:positionV relativeFrom="paragraph">
                  <wp:posOffset>2926080</wp:posOffset>
                </wp:positionV>
                <wp:extent cx="2244090" cy="3311634"/>
                <wp:effectExtent l="0" t="0" r="22860" b="22225"/>
                <wp:wrapNone/>
                <wp:docPr id="3" name="Text Box 3"/>
                <wp:cNvGraphicFramePr/>
                <a:graphic xmlns:a="http://schemas.openxmlformats.org/drawingml/2006/main">
                  <a:graphicData uri="http://schemas.microsoft.com/office/word/2010/wordprocessingShape">
                    <wps:wsp>
                      <wps:cNvSpPr txBox="1"/>
                      <wps:spPr>
                        <a:xfrm>
                          <a:off x="0" y="0"/>
                          <a:ext cx="2244090" cy="3311634"/>
                        </a:xfrm>
                        <a:prstGeom prst="rect">
                          <a:avLst/>
                        </a:prstGeom>
                        <a:solidFill>
                          <a:sysClr val="window" lastClr="FFFFFF"/>
                        </a:solidFill>
                        <a:ln w="6350">
                          <a:solidFill>
                            <a:prstClr val="black"/>
                          </a:solidFill>
                        </a:ln>
                      </wps:spPr>
                      <wps:txbx>
                        <w:txbxContent>
                          <w:p w14:paraId="47C6C65F" w14:textId="77777777" w:rsidR="000858DE" w:rsidRPr="00201D17" w:rsidRDefault="000858DE" w:rsidP="000858DE">
                            <w:pPr>
                              <w:spacing w:after="0" w:line="240" w:lineRule="auto"/>
                              <w:jc w:val="center"/>
                              <w:rPr>
                                <w:color w:val="5B9BD5" w:themeColor="accent1"/>
                                <w:sz w:val="24"/>
                                <w:szCs w:val="2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201D17">
                              <w:rPr>
                                <w:color w:val="5B9BD5" w:themeColor="accent1"/>
                                <w:sz w:val="24"/>
                                <w:szCs w:val="2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Key knowledge to be assessed</w:t>
                            </w:r>
                          </w:p>
                          <w:p w14:paraId="2FB507A6" w14:textId="77777777" w:rsidR="000858DE" w:rsidRPr="003B09D6" w:rsidRDefault="000858DE" w:rsidP="00C372A0">
                            <w:pPr>
                              <w:pStyle w:val="NoSpacing"/>
                              <w:rPr>
                                <w:b/>
                                <w:sz w:val="18"/>
                                <w:szCs w:val="18"/>
                              </w:rPr>
                            </w:pPr>
                            <w:r w:rsidRPr="003B09D6">
                              <w:rPr>
                                <w:b/>
                                <w:sz w:val="18"/>
                                <w:szCs w:val="18"/>
                              </w:rPr>
                              <w:t>As Historians…</w:t>
                            </w:r>
                          </w:p>
                          <w:p w14:paraId="4EF33CAD" w14:textId="77777777" w:rsidR="00C372A0" w:rsidRPr="003B09D6" w:rsidRDefault="00C372A0" w:rsidP="0073302A">
                            <w:pPr>
                              <w:pStyle w:val="NoSpacing"/>
                              <w:numPr>
                                <w:ilvl w:val="0"/>
                                <w:numId w:val="6"/>
                              </w:numPr>
                              <w:ind w:left="142" w:hanging="142"/>
                              <w:rPr>
                                <w:sz w:val="18"/>
                                <w:szCs w:val="18"/>
                              </w:rPr>
                            </w:pPr>
                            <w:r w:rsidRPr="003B09D6">
                              <w:rPr>
                                <w:sz w:val="18"/>
                                <w:szCs w:val="18"/>
                              </w:rPr>
                              <w:t>Recall some facts about people/events before living memory</w:t>
                            </w:r>
                          </w:p>
                          <w:p w14:paraId="646B9CBA" w14:textId="77777777" w:rsidR="00C372A0" w:rsidRPr="003B09D6" w:rsidRDefault="00C372A0" w:rsidP="0073302A">
                            <w:pPr>
                              <w:pStyle w:val="NoSpacing"/>
                              <w:numPr>
                                <w:ilvl w:val="0"/>
                                <w:numId w:val="6"/>
                              </w:numPr>
                              <w:ind w:left="142" w:hanging="142"/>
                              <w:rPr>
                                <w:sz w:val="18"/>
                                <w:szCs w:val="18"/>
                              </w:rPr>
                            </w:pPr>
                            <w:r w:rsidRPr="003B09D6">
                              <w:rPr>
                                <w:sz w:val="18"/>
                                <w:szCs w:val="18"/>
                              </w:rPr>
                              <w:t>Say why people may have acted the way they did</w:t>
                            </w:r>
                          </w:p>
                          <w:p w14:paraId="0F686A48" w14:textId="77777777" w:rsidR="00C372A0" w:rsidRPr="003B09D6" w:rsidRDefault="00C372A0" w:rsidP="0073302A">
                            <w:pPr>
                              <w:pStyle w:val="NoSpacing"/>
                              <w:numPr>
                                <w:ilvl w:val="0"/>
                                <w:numId w:val="6"/>
                              </w:numPr>
                              <w:ind w:left="142" w:hanging="142"/>
                              <w:rPr>
                                <w:sz w:val="18"/>
                                <w:szCs w:val="18"/>
                              </w:rPr>
                            </w:pPr>
                            <w:r w:rsidRPr="003B09D6">
                              <w:rPr>
                                <w:sz w:val="18"/>
                                <w:szCs w:val="18"/>
                              </w:rPr>
                              <w:t>Use information to describe the past.</w:t>
                            </w:r>
                          </w:p>
                          <w:p w14:paraId="33C21669" w14:textId="77777777" w:rsidR="00C372A0" w:rsidRPr="003B09D6" w:rsidRDefault="00C372A0" w:rsidP="0073302A">
                            <w:pPr>
                              <w:pStyle w:val="NoSpacing"/>
                              <w:numPr>
                                <w:ilvl w:val="0"/>
                                <w:numId w:val="6"/>
                              </w:numPr>
                              <w:ind w:left="142" w:hanging="142"/>
                              <w:rPr>
                                <w:sz w:val="18"/>
                                <w:szCs w:val="18"/>
                              </w:rPr>
                            </w:pPr>
                            <w:r w:rsidRPr="003B09D6">
                              <w:rPr>
                                <w:sz w:val="18"/>
                                <w:szCs w:val="18"/>
                              </w:rPr>
                              <w:t xml:space="preserve">Describe the differences between then and now. </w:t>
                            </w:r>
                          </w:p>
                          <w:p w14:paraId="37E29436" w14:textId="77777777" w:rsidR="00735D51" w:rsidRPr="003B09D6" w:rsidRDefault="00735D51" w:rsidP="00735D51">
                            <w:pPr>
                              <w:spacing w:after="0" w:line="240" w:lineRule="auto"/>
                              <w:rPr>
                                <w:b/>
                                <w:color w:val="1A1A1A" w:themeColor="background1" w:themeShade="1A"/>
                                <w:sz w:val="18"/>
                                <w:szCs w:val="1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3B09D6">
                              <w:rPr>
                                <w:b/>
                                <w:color w:val="1A1A1A" w:themeColor="background1" w:themeShade="1A"/>
                                <w:sz w:val="18"/>
                                <w:szCs w:val="1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As Engineers…</w:t>
                            </w:r>
                          </w:p>
                          <w:p w14:paraId="0A5C9BD6" w14:textId="77777777" w:rsidR="00735D51" w:rsidRPr="003B09D6" w:rsidRDefault="00735D51" w:rsidP="00735D51">
                            <w:pPr>
                              <w:pStyle w:val="NoSpacing"/>
                              <w:rPr>
                                <w:sz w:val="18"/>
                                <w:szCs w:val="18"/>
                              </w:rPr>
                            </w:pPr>
                            <w:r w:rsidRPr="003B09D6">
                              <w:rPr>
                                <w:sz w:val="18"/>
                                <w:szCs w:val="18"/>
                              </w:rPr>
                              <w:t>Using Scratch Junior:</w:t>
                            </w:r>
                          </w:p>
                          <w:p w14:paraId="1DD30768" w14:textId="77777777" w:rsidR="00C372A0" w:rsidRPr="003B09D6" w:rsidRDefault="00735D51" w:rsidP="0073302A">
                            <w:pPr>
                              <w:pStyle w:val="NoSpacing"/>
                              <w:numPr>
                                <w:ilvl w:val="0"/>
                                <w:numId w:val="7"/>
                              </w:numPr>
                              <w:ind w:left="142" w:hanging="142"/>
                              <w:rPr>
                                <w:sz w:val="18"/>
                                <w:szCs w:val="18"/>
                              </w:rPr>
                            </w:pPr>
                            <w:r w:rsidRPr="003B09D6">
                              <w:rPr>
                                <w:sz w:val="18"/>
                                <w:szCs w:val="18"/>
                              </w:rPr>
                              <w:t>Create and debug simple programs.</w:t>
                            </w:r>
                          </w:p>
                          <w:p w14:paraId="43CFF021" w14:textId="77777777" w:rsidR="00735D51" w:rsidRPr="003B09D6" w:rsidRDefault="00735D51" w:rsidP="0073302A">
                            <w:pPr>
                              <w:pStyle w:val="NoSpacing"/>
                              <w:numPr>
                                <w:ilvl w:val="0"/>
                                <w:numId w:val="7"/>
                              </w:numPr>
                              <w:ind w:left="142" w:hanging="142"/>
                              <w:rPr>
                                <w:sz w:val="18"/>
                                <w:szCs w:val="18"/>
                              </w:rPr>
                            </w:pPr>
                            <w:r w:rsidRPr="003B09D6">
                              <w:rPr>
                                <w:sz w:val="18"/>
                                <w:szCs w:val="18"/>
                              </w:rPr>
                              <w:t>Understand what algorithms are.</w:t>
                            </w:r>
                          </w:p>
                          <w:p w14:paraId="1B3C098B" w14:textId="77777777" w:rsidR="00735D51" w:rsidRPr="003B09D6" w:rsidRDefault="00735D51" w:rsidP="00735D51">
                            <w:pPr>
                              <w:pStyle w:val="NoSpacing"/>
                              <w:rPr>
                                <w:sz w:val="18"/>
                                <w:szCs w:val="18"/>
                              </w:rPr>
                            </w:pPr>
                            <w:r w:rsidRPr="003B09D6">
                              <w:rPr>
                                <w:sz w:val="18"/>
                                <w:szCs w:val="18"/>
                              </w:rPr>
                              <w:t>DT</w:t>
                            </w:r>
                          </w:p>
                          <w:p w14:paraId="6946CE05" w14:textId="77777777" w:rsidR="00735D51" w:rsidRPr="003B09D6" w:rsidRDefault="0073302A" w:rsidP="0073302A">
                            <w:pPr>
                              <w:pStyle w:val="NoSpacing"/>
                              <w:numPr>
                                <w:ilvl w:val="0"/>
                                <w:numId w:val="8"/>
                              </w:numPr>
                              <w:ind w:left="142" w:hanging="142"/>
                              <w:rPr>
                                <w:sz w:val="18"/>
                                <w:szCs w:val="18"/>
                              </w:rPr>
                            </w:pPr>
                            <w:r w:rsidRPr="003B09D6">
                              <w:rPr>
                                <w:sz w:val="18"/>
                                <w:szCs w:val="18"/>
                              </w:rPr>
                              <w:t>Understand and apply knowledge of everyday materials and their properties</w:t>
                            </w:r>
                          </w:p>
                          <w:p w14:paraId="5C5A7C51" w14:textId="77777777" w:rsidR="0073302A" w:rsidRDefault="0073302A" w:rsidP="0073302A">
                            <w:pPr>
                              <w:pStyle w:val="NoSpacing"/>
                              <w:numPr>
                                <w:ilvl w:val="0"/>
                                <w:numId w:val="8"/>
                              </w:numPr>
                              <w:ind w:left="142" w:hanging="142"/>
                              <w:rPr>
                                <w:sz w:val="18"/>
                                <w:szCs w:val="18"/>
                              </w:rPr>
                            </w:pPr>
                            <w:r w:rsidRPr="003B09D6">
                              <w:rPr>
                                <w:sz w:val="18"/>
                                <w:szCs w:val="18"/>
                              </w:rPr>
                              <w:t>Build structures knowing how they can be made stronger</w:t>
                            </w:r>
                          </w:p>
                          <w:p w14:paraId="16601BDA" w14:textId="77777777" w:rsidR="003B09D6" w:rsidRDefault="003B09D6" w:rsidP="003B09D6">
                            <w:pPr>
                              <w:pStyle w:val="NoSpacing"/>
                              <w:rPr>
                                <w:b/>
                                <w:sz w:val="18"/>
                                <w:szCs w:val="18"/>
                              </w:rPr>
                            </w:pPr>
                            <w:r>
                              <w:rPr>
                                <w:b/>
                                <w:sz w:val="18"/>
                                <w:szCs w:val="18"/>
                              </w:rPr>
                              <w:t>As Geographers…</w:t>
                            </w:r>
                          </w:p>
                          <w:p w14:paraId="0019274E" w14:textId="77777777" w:rsidR="003B09D6" w:rsidRPr="003B09D6" w:rsidRDefault="003B09D6" w:rsidP="003B09D6">
                            <w:pPr>
                              <w:pStyle w:val="NoSpacing"/>
                              <w:numPr>
                                <w:ilvl w:val="0"/>
                                <w:numId w:val="8"/>
                              </w:numPr>
                              <w:ind w:left="142" w:hanging="142"/>
                              <w:rPr>
                                <w:sz w:val="18"/>
                                <w:szCs w:val="18"/>
                              </w:rPr>
                            </w:pPr>
                            <w:r>
                              <w:rPr>
                                <w:sz w:val="18"/>
                                <w:szCs w:val="18"/>
                              </w:rPr>
                              <w:t>Locate and name the 7 continents</w:t>
                            </w:r>
                          </w:p>
                          <w:p w14:paraId="60059C26" w14:textId="77777777" w:rsidR="000858DE" w:rsidRDefault="000858DE" w:rsidP="000858DE">
                            <w:pPr>
                              <w:spacing w:after="0" w:line="240" w:lineRule="auto"/>
                              <w:rPr>
                                <w:b/>
                                <w:color w:val="000000" w:themeColor="text1"/>
                                <w:sz w:val="18"/>
                                <w:szCs w:val="1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p>
                          <w:p w14:paraId="52443C37" w14:textId="77777777" w:rsidR="000858DE" w:rsidRPr="00343BB5" w:rsidRDefault="000858DE" w:rsidP="000858DE">
                            <w:pPr>
                              <w:spacing w:after="0" w:line="240" w:lineRule="auto"/>
                              <w:rPr>
                                <w:color w:val="000000" w:themeColor="text1"/>
                                <w:sz w:val="18"/>
                                <w:szCs w:val="1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p>
                          <w:p w14:paraId="1EC6EC5D" w14:textId="77777777" w:rsidR="000858DE" w:rsidRPr="005C05B1" w:rsidRDefault="000858DE" w:rsidP="000858DE">
                            <w:pPr>
                              <w:spacing w:after="0" w:line="240" w:lineRule="auto"/>
                              <w:jc w:val="center"/>
                              <w:rPr>
                                <w:b/>
                                <w:bCs/>
                                <w:color w:val="000000" w:themeColor="text1"/>
                                <w:sz w:val="18"/>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17C8376" id="Text Box 3" o:spid="_x0000_s1049" type="#_x0000_t202" style="position:absolute;left:0;text-align:left;margin-left:138.8pt;margin-top:230.4pt;width:176.7pt;height:260.75pt;z-index:25167872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" fillcolor="window" strokeweight=".5pt">
                <v:textbox>
                  <w:txbxContent>
                    <w:p w14:paraId="47C6C65F" w14:textId="77777777" w:rsidR="000858DE" w:rsidRPr="00201D17" w:rsidRDefault="000858DE" w:rsidP="000858DE">
                      <w:pPr>
                        <w:spacing w:after="0" w:line="240" w:lineRule="auto"/>
                        <w:jc w:val="center"/>
                        <w:rPr>
                          <w:color w:val="5B9BD5" w:themeColor="accent1"/>
                          <w:sz w:val="24"/>
                          <w:szCs w:val="2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201D17">
                        <w:rPr>
                          <w:color w:val="5B9BD5" w:themeColor="accent1"/>
                          <w:sz w:val="24"/>
                          <w:szCs w:val="2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Key knowledge to be assessed</w:t>
                      </w:r>
                    </w:p>
                    <w:p w14:paraId="2FB507A6" w14:textId="77777777" w:rsidR="000858DE" w:rsidRPr="003B09D6" w:rsidRDefault="000858DE" w:rsidP="00C372A0">
                      <w:pPr>
                        <w:pStyle w:val="NoSpacing"/>
                        <w:rPr>
                          <w:b/>
                          <w:sz w:val="18"/>
                          <w:szCs w:val="18"/>
                        </w:rPr>
                      </w:pPr>
                      <w:r w:rsidRPr="003B09D6">
                        <w:rPr>
                          <w:b/>
                          <w:sz w:val="18"/>
                          <w:szCs w:val="18"/>
                        </w:rPr>
                        <w:t>As Historians…</w:t>
                      </w:r>
                    </w:p>
                    <w:p w14:paraId="4EF33CAD" w14:textId="77777777" w:rsidR="00C372A0" w:rsidRPr="003B09D6" w:rsidRDefault="00C372A0" w:rsidP="0073302A">
                      <w:pPr>
                        <w:pStyle w:val="NoSpacing"/>
                        <w:numPr>
                          <w:ilvl w:val="0"/>
                          <w:numId w:val="6"/>
                        </w:numPr>
                        <w:ind w:left="142" w:hanging="142"/>
                        <w:rPr>
                          <w:sz w:val="18"/>
                          <w:szCs w:val="18"/>
                        </w:rPr>
                      </w:pPr>
                      <w:r w:rsidRPr="003B09D6">
                        <w:rPr>
                          <w:sz w:val="18"/>
                          <w:szCs w:val="18"/>
                        </w:rPr>
                        <w:t>Recall some facts about people/events before living memory</w:t>
                      </w:r>
                    </w:p>
                    <w:p w14:paraId="646B9CBA" w14:textId="77777777" w:rsidR="00C372A0" w:rsidRPr="003B09D6" w:rsidRDefault="00C372A0" w:rsidP="0073302A">
                      <w:pPr>
                        <w:pStyle w:val="NoSpacing"/>
                        <w:numPr>
                          <w:ilvl w:val="0"/>
                          <w:numId w:val="6"/>
                        </w:numPr>
                        <w:ind w:left="142" w:hanging="142"/>
                        <w:rPr>
                          <w:sz w:val="18"/>
                          <w:szCs w:val="18"/>
                        </w:rPr>
                      </w:pPr>
                      <w:r w:rsidRPr="003B09D6">
                        <w:rPr>
                          <w:sz w:val="18"/>
                          <w:szCs w:val="18"/>
                        </w:rPr>
                        <w:t>Say why people may have acted the way they did</w:t>
                      </w:r>
                    </w:p>
                    <w:p w14:paraId="0F686A48" w14:textId="77777777" w:rsidR="00C372A0" w:rsidRPr="003B09D6" w:rsidRDefault="00C372A0" w:rsidP="0073302A">
                      <w:pPr>
                        <w:pStyle w:val="NoSpacing"/>
                        <w:numPr>
                          <w:ilvl w:val="0"/>
                          <w:numId w:val="6"/>
                        </w:numPr>
                        <w:ind w:left="142" w:hanging="142"/>
                        <w:rPr>
                          <w:sz w:val="18"/>
                          <w:szCs w:val="18"/>
                        </w:rPr>
                      </w:pPr>
                      <w:r w:rsidRPr="003B09D6">
                        <w:rPr>
                          <w:sz w:val="18"/>
                          <w:szCs w:val="18"/>
                        </w:rPr>
                        <w:t>Use information to describe the past.</w:t>
                      </w:r>
                    </w:p>
                    <w:p w14:paraId="33C21669" w14:textId="77777777" w:rsidR="00C372A0" w:rsidRPr="003B09D6" w:rsidRDefault="00C372A0" w:rsidP="0073302A">
                      <w:pPr>
                        <w:pStyle w:val="NoSpacing"/>
                        <w:numPr>
                          <w:ilvl w:val="0"/>
                          <w:numId w:val="6"/>
                        </w:numPr>
                        <w:ind w:left="142" w:hanging="142"/>
                        <w:rPr>
                          <w:sz w:val="18"/>
                          <w:szCs w:val="18"/>
                        </w:rPr>
                      </w:pPr>
                      <w:r w:rsidRPr="003B09D6">
                        <w:rPr>
                          <w:sz w:val="18"/>
                          <w:szCs w:val="18"/>
                        </w:rPr>
                        <w:t xml:space="preserve">Describe the differences between then and now. </w:t>
                      </w:r>
                    </w:p>
                    <w:p w14:paraId="37E29436" w14:textId="77777777" w:rsidR="00735D51" w:rsidRPr="003B09D6" w:rsidRDefault="00735D51" w:rsidP="00735D51">
                      <w:pPr>
                        <w:spacing w:after="0" w:line="240" w:lineRule="auto"/>
                        <w:rPr>
                          <w:b/>
                          <w:color w:val="1A1A1A" w:themeColor="background1" w:themeShade="1A"/>
                          <w:sz w:val="18"/>
                          <w:szCs w:val="1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3B09D6">
                        <w:rPr>
                          <w:b/>
                          <w:color w:val="1A1A1A" w:themeColor="background1" w:themeShade="1A"/>
                          <w:sz w:val="18"/>
                          <w:szCs w:val="1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As Engineers…</w:t>
                      </w:r>
                    </w:p>
                    <w:p w14:paraId="0A5C9BD6" w14:textId="77777777" w:rsidR="00735D51" w:rsidRPr="003B09D6" w:rsidRDefault="00735D51" w:rsidP="00735D51">
                      <w:pPr>
                        <w:pStyle w:val="NoSpacing"/>
                        <w:rPr>
                          <w:sz w:val="18"/>
                          <w:szCs w:val="18"/>
                        </w:rPr>
                      </w:pPr>
                      <w:r w:rsidRPr="003B09D6">
                        <w:rPr>
                          <w:sz w:val="18"/>
                          <w:szCs w:val="18"/>
                        </w:rPr>
                        <w:t>Using Scratch Junior:</w:t>
                      </w:r>
                    </w:p>
                    <w:p w14:paraId="1DD30768" w14:textId="77777777" w:rsidR="00C372A0" w:rsidRPr="003B09D6" w:rsidRDefault="00735D51" w:rsidP="0073302A">
                      <w:pPr>
                        <w:pStyle w:val="NoSpacing"/>
                        <w:numPr>
                          <w:ilvl w:val="0"/>
                          <w:numId w:val="7"/>
                        </w:numPr>
                        <w:ind w:left="142" w:hanging="142"/>
                        <w:rPr>
                          <w:sz w:val="18"/>
                          <w:szCs w:val="18"/>
                        </w:rPr>
                      </w:pPr>
                      <w:r w:rsidRPr="003B09D6">
                        <w:rPr>
                          <w:sz w:val="18"/>
                          <w:szCs w:val="18"/>
                        </w:rPr>
                        <w:t>Create and debug simple programs.</w:t>
                      </w:r>
                    </w:p>
                    <w:p w14:paraId="43CFF021" w14:textId="77777777" w:rsidR="00735D51" w:rsidRPr="003B09D6" w:rsidRDefault="00735D51" w:rsidP="0073302A">
                      <w:pPr>
                        <w:pStyle w:val="NoSpacing"/>
                        <w:numPr>
                          <w:ilvl w:val="0"/>
                          <w:numId w:val="7"/>
                        </w:numPr>
                        <w:ind w:left="142" w:hanging="142"/>
                        <w:rPr>
                          <w:sz w:val="18"/>
                          <w:szCs w:val="18"/>
                        </w:rPr>
                      </w:pPr>
                      <w:r w:rsidRPr="003B09D6">
                        <w:rPr>
                          <w:sz w:val="18"/>
                          <w:szCs w:val="18"/>
                        </w:rPr>
                        <w:t>Understand what algorithms are.</w:t>
                      </w:r>
                    </w:p>
                    <w:p w14:paraId="1B3C098B" w14:textId="77777777" w:rsidR="00735D51" w:rsidRPr="003B09D6" w:rsidRDefault="00735D51" w:rsidP="00735D51">
                      <w:pPr>
                        <w:pStyle w:val="NoSpacing"/>
                        <w:rPr>
                          <w:sz w:val="18"/>
                          <w:szCs w:val="18"/>
                        </w:rPr>
                      </w:pPr>
                      <w:r w:rsidRPr="003B09D6">
                        <w:rPr>
                          <w:sz w:val="18"/>
                          <w:szCs w:val="18"/>
                        </w:rPr>
                        <w:t>DT</w:t>
                      </w:r>
                    </w:p>
                    <w:p w14:paraId="6946CE05" w14:textId="77777777" w:rsidR="00735D51" w:rsidRPr="003B09D6" w:rsidRDefault="0073302A" w:rsidP="0073302A">
                      <w:pPr>
                        <w:pStyle w:val="NoSpacing"/>
                        <w:numPr>
                          <w:ilvl w:val="0"/>
                          <w:numId w:val="8"/>
                        </w:numPr>
                        <w:ind w:left="142" w:hanging="142"/>
                        <w:rPr>
                          <w:sz w:val="18"/>
                          <w:szCs w:val="18"/>
                        </w:rPr>
                      </w:pPr>
                      <w:r w:rsidRPr="003B09D6">
                        <w:rPr>
                          <w:sz w:val="18"/>
                          <w:szCs w:val="18"/>
                        </w:rPr>
                        <w:t>Understand and apply knowledge of everyday materials and their properties</w:t>
                      </w:r>
                    </w:p>
                    <w:p w14:paraId="5C5A7C51" w14:textId="77777777" w:rsidR="0073302A" w:rsidRDefault="0073302A" w:rsidP="0073302A">
                      <w:pPr>
                        <w:pStyle w:val="NoSpacing"/>
                        <w:numPr>
                          <w:ilvl w:val="0"/>
                          <w:numId w:val="8"/>
                        </w:numPr>
                        <w:ind w:left="142" w:hanging="142"/>
                        <w:rPr>
                          <w:sz w:val="18"/>
                          <w:szCs w:val="18"/>
                        </w:rPr>
                      </w:pPr>
                      <w:r w:rsidRPr="003B09D6">
                        <w:rPr>
                          <w:sz w:val="18"/>
                          <w:szCs w:val="18"/>
                        </w:rPr>
                        <w:t>Build structures knowing how they can be made stronger</w:t>
                      </w:r>
                    </w:p>
                    <w:p w14:paraId="16601BDA" w14:textId="77777777" w:rsidR="003B09D6" w:rsidRDefault="003B09D6" w:rsidP="003B09D6">
                      <w:pPr>
                        <w:pStyle w:val="NoSpacing"/>
                        <w:rPr>
                          <w:b/>
                          <w:sz w:val="18"/>
                          <w:szCs w:val="18"/>
                        </w:rPr>
                      </w:pPr>
                      <w:r>
                        <w:rPr>
                          <w:b/>
                          <w:sz w:val="18"/>
                          <w:szCs w:val="18"/>
                        </w:rPr>
                        <w:t>As Geographers…</w:t>
                      </w:r>
                    </w:p>
                    <w:p w14:paraId="0019274E" w14:textId="77777777" w:rsidR="003B09D6" w:rsidRPr="003B09D6" w:rsidRDefault="003B09D6" w:rsidP="003B09D6">
                      <w:pPr>
                        <w:pStyle w:val="NoSpacing"/>
                        <w:numPr>
                          <w:ilvl w:val="0"/>
                          <w:numId w:val="8"/>
                        </w:numPr>
                        <w:ind w:left="142" w:hanging="142"/>
                        <w:rPr>
                          <w:sz w:val="18"/>
                          <w:szCs w:val="18"/>
                        </w:rPr>
                      </w:pPr>
                      <w:r>
                        <w:rPr>
                          <w:sz w:val="18"/>
                          <w:szCs w:val="18"/>
                        </w:rPr>
                        <w:t>Locate and name the 7 continents</w:t>
                      </w:r>
                    </w:p>
                    <w:p w14:paraId="60059C26" w14:textId="77777777" w:rsidR="000858DE" w:rsidRDefault="000858DE" w:rsidP="000858DE">
                      <w:pPr>
                        <w:spacing w:after="0" w:line="240" w:lineRule="auto"/>
                        <w:rPr>
                          <w:b/>
                          <w:color w:val="000000" w:themeColor="text1"/>
                          <w:sz w:val="18"/>
                          <w:szCs w:val="1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p>
                    <w:p w14:paraId="52443C37" w14:textId="77777777" w:rsidR="000858DE" w:rsidRPr="00343BB5" w:rsidRDefault="000858DE" w:rsidP="000858DE">
                      <w:pPr>
                        <w:spacing w:after="0" w:line="240" w:lineRule="auto"/>
                        <w:rPr>
                          <w:color w:val="000000" w:themeColor="text1"/>
                          <w:sz w:val="18"/>
                          <w:szCs w:val="1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p>
                    <w:p w14:paraId="1EC6EC5D" w14:textId="77777777" w:rsidR="000858DE" w:rsidRPr="005C05B1" w:rsidRDefault="000858DE" w:rsidP="000858DE">
                      <w:pPr>
                        <w:spacing w:after="0" w:line="240" w:lineRule="auto"/>
                        <w:jc w:val="center"/>
                        <w:rPr>
                          <w:b/>
                          <w:bCs/>
                          <w:color w:val="000000" w:themeColor="text1"/>
                          <w:sz w:val="18"/>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bookmarkStart w:id="1" w:name="_GoBack"/>
                      <w:bookmarkEnd w:id="1"/>
                    </w:p>
                  </w:txbxContent>
                </v:textbox>
              </v:shape>
            </w:pict>
          </mc:Fallback>
        </mc:AlternateContent>
      </w:r>
      <w:r w:rsidR="000858DE" w:rsidRPr="000858DE">
        <w:rPr>
          <w:rFonts w:ascii="Times New Roman" w:eastAsia="Times New Roman" w:hAnsi="Times New Roman" w:cs="Times New Roman"/>
          <w:noProof/>
          <w:sz w:val="24"/>
          <w:szCs w:val="24"/>
        </w:rPr>
        <mc:AlternateContent>
          <mc:Choice Requires="wps">
            <w:drawing>
              <wp:anchor distT="0" distB="0" distL="114300" distR="114300" simplePos="0" relativeHeight="251683840" behindDoc="0" locked="0" layoutInCell="1" allowOverlap="1" wp14:anchorId="5EBF5DBB" wp14:editId="6E7BA65F">
                <wp:simplePos x="0" y="0"/>
                <wp:positionH relativeFrom="margin">
                  <wp:align>center</wp:align>
                </wp:positionH>
                <wp:positionV relativeFrom="paragraph">
                  <wp:posOffset>2774744</wp:posOffset>
                </wp:positionV>
                <wp:extent cx="6071191" cy="21265"/>
                <wp:effectExtent l="0" t="114300" r="0" b="131445"/>
                <wp:wrapNone/>
                <wp:docPr id="12" name="Straight Arrow Connector 12"/>
                <wp:cNvGraphicFramePr/>
                <a:graphic xmlns:a="http://schemas.openxmlformats.org/drawingml/2006/main">
                  <a:graphicData uri="http://schemas.microsoft.com/office/word/2010/wordprocessingShape">
                    <wps:wsp>
                      <wps:cNvCnPr/>
                      <wps:spPr>
                        <a:xfrm flipV="1">
                          <a:off x="0" y="0"/>
                          <a:ext cx="6071191" cy="21265"/>
                        </a:xfrm>
                        <a:prstGeom prst="straightConnector1">
                          <a:avLst/>
                        </a:prstGeom>
                        <a:ln w="57150">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59B2BEA3" id="_x0000_t32" coordsize="21600,21600" o:spt="32" o:oned="t" path="m,l21600,21600e" filled="f">
                <v:path arrowok="t" fillok="f" o:connecttype="none"/>
                <o:lock v:ext="edit" shapetype="t"/>
              </v:shapetype>
              <v:shape id="Straight Arrow Connector 12" o:spid="_x0000_s1026" type="#_x0000_t32" style="position:absolute;margin-left:0;margin-top:218.5pt;width:478.05pt;height:1.65pt;flip:y;z-index:251683840;visibility:visible;mso-wrap-style:square;mso-wrap-distance-left:9pt;mso-wrap-distance-top:0;mso-wrap-distance-right:9pt;mso-wrap-distance-bottom:0;mso-position-horizontal:center;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" strokecolor="#5b9bd5 [3204]" strokeweight="4.5pt">
                <v:stroke endarrow="block" joinstyle="miter"/>
                <w10:wrap anchorx="margin"/>
              </v:shape>
            </w:pict>
          </mc:Fallback>
        </mc:AlternateContent>
      </w:r>
    </w:p>
    <w:sectPr w:rsidR="0067730A" w:rsidRPr="0067730A" w:rsidSect="001672D6">
      <w:pgSz w:w="16838" w:h="11906" w:orient="landscape"/>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Muli">
    <w:altName w:val="Times New Roman"/>
    <w:panose1 w:val="020B0604020202020204"/>
    <w:charset w:val="00"/>
    <w:family w:val="roman"/>
    <w:notTrueType/>
    <w:pitch w:val="default"/>
  </w:font>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Symbol">
    <w:panose1 w:val="05050102010706020507"/>
    <w:charset w:val="02"/>
    <w:family w:val="decorative"/>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5A2240"/>
    <w:multiLevelType w:val="hybridMultilevel"/>
    <w:tmpl w:val="6D082820"/>
    <w:lvl w:ilvl="0" w:tplc="12188732">
      <w:numFmt w:val="bullet"/>
      <w:lvlText w:val="-"/>
      <w:lvlJc w:val="left"/>
      <w:pPr>
        <w:ind w:left="720" w:hanging="360"/>
      </w:pPr>
      <w:rPr>
        <w:rFonts w:ascii="Calibri" w:eastAsia="Muli" w:hAnsi="Calibri" w:cs="Calibri" w:hint="default"/>
        <w:b w:val="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12C0201"/>
    <w:multiLevelType w:val="hybridMultilevel"/>
    <w:tmpl w:val="F0160EE2"/>
    <w:lvl w:ilvl="0" w:tplc="12188732">
      <w:numFmt w:val="bullet"/>
      <w:lvlText w:val="-"/>
      <w:lvlJc w:val="left"/>
      <w:pPr>
        <w:ind w:left="720" w:hanging="360"/>
      </w:pPr>
      <w:rPr>
        <w:rFonts w:ascii="Calibri" w:eastAsia="Muli" w:hAnsi="Calibri" w:cs="Calibri" w:hint="default"/>
        <w:b w:val="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2AD0A8B"/>
    <w:multiLevelType w:val="hybridMultilevel"/>
    <w:tmpl w:val="DC9AC266"/>
    <w:lvl w:ilvl="0" w:tplc="DDA48618">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4325004"/>
    <w:multiLevelType w:val="hybridMultilevel"/>
    <w:tmpl w:val="E724EDF8"/>
    <w:lvl w:ilvl="0" w:tplc="12188732">
      <w:numFmt w:val="bullet"/>
      <w:lvlText w:val="-"/>
      <w:lvlJc w:val="left"/>
      <w:pPr>
        <w:ind w:left="720" w:hanging="360"/>
      </w:pPr>
      <w:rPr>
        <w:rFonts w:ascii="Calibri" w:eastAsia="Muli" w:hAnsi="Calibri" w:cs="Calibri" w:hint="default"/>
        <w:b w:val="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30932255"/>
    <w:multiLevelType w:val="hybridMultilevel"/>
    <w:tmpl w:val="8E863F4C"/>
    <w:lvl w:ilvl="0" w:tplc="12188732">
      <w:numFmt w:val="bullet"/>
      <w:lvlText w:val="-"/>
      <w:lvlJc w:val="left"/>
      <w:pPr>
        <w:ind w:left="720" w:hanging="360"/>
      </w:pPr>
      <w:rPr>
        <w:rFonts w:ascii="Calibri" w:eastAsia="Muli" w:hAnsi="Calibri" w:cs="Calibri" w:hint="default"/>
        <w:b w:val="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58CD79C0"/>
    <w:multiLevelType w:val="hybridMultilevel"/>
    <w:tmpl w:val="1D860D0E"/>
    <w:lvl w:ilvl="0" w:tplc="12188732">
      <w:numFmt w:val="bullet"/>
      <w:lvlText w:val="-"/>
      <w:lvlJc w:val="left"/>
      <w:pPr>
        <w:ind w:left="720" w:hanging="360"/>
      </w:pPr>
      <w:rPr>
        <w:rFonts w:ascii="Calibri" w:eastAsia="Muli" w:hAnsi="Calibri" w:cs="Calibri" w:hint="default"/>
        <w:b w:val="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6BE622DD"/>
    <w:multiLevelType w:val="hybridMultilevel"/>
    <w:tmpl w:val="6EBC9FC2"/>
    <w:lvl w:ilvl="0" w:tplc="8878D352">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6D19167A"/>
    <w:multiLevelType w:val="hybridMultilevel"/>
    <w:tmpl w:val="1AA6C812"/>
    <w:lvl w:ilvl="0" w:tplc="12188732">
      <w:numFmt w:val="bullet"/>
      <w:lvlText w:val="-"/>
      <w:lvlJc w:val="left"/>
      <w:pPr>
        <w:ind w:left="720" w:hanging="360"/>
      </w:pPr>
      <w:rPr>
        <w:rFonts w:ascii="Calibri" w:eastAsia="Muli" w:hAnsi="Calibri" w:cs="Calibri" w:hint="default"/>
        <w:b w:val="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7ED03CBC"/>
    <w:multiLevelType w:val="hybridMultilevel"/>
    <w:tmpl w:val="D5FA8F0C"/>
    <w:lvl w:ilvl="0" w:tplc="4D2E523A">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4"/>
  </w:num>
  <w:num w:numId="3">
    <w:abstractNumId w:val="8"/>
  </w:num>
  <w:num w:numId="4">
    <w:abstractNumId w:val="2"/>
  </w:num>
  <w:num w:numId="5">
    <w:abstractNumId w:val="6"/>
  </w:num>
  <w:num w:numId="6">
    <w:abstractNumId w:val="3"/>
  </w:num>
  <w:num w:numId="7">
    <w:abstractNumId w:val="5"/>
  </w:num>
  <w:num w:numId="8">
    <w:abstractNumId w:val="0"/>
  </w:num>
  <w:num w:numId="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7"/>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Y2NLIwszAyNza1NDRR0lEKTi0uzszPAykwrgUAxPirvCwAAAA="/>
  </w:docVars>
  <w:rsids>
    <w:rsidRoot w:val="001672D6"/>
    <w:rsid w:val="00025C6B"/>
    <w:rsid w:val="00047FCE"/>
    <w:rsid w:val="00057A10"/>
    <w:rsid w:val="000858DE"/>
    <w:rsid w:val="001672D6"/>
    <w:rsid w:val="001759D8"/>
    <w:rsid w:val="001B243A"/>
    <w:rsid w:val="001C1320"/>
    <w:rsid w:val="00343BB5"/>
    <w:rsid w:val="003B09D6"/>
    <w:rsid w:val="003F4AA3"/>
    <w:rsid w:val="005C175D"/>
    <w:rsid w:val="0063091F"/>
    <w:rsid w:val="0067730A"/>
    <w:rsid w:val="006A3677"/>
    <w:rsid w:val="0073302A"/>
    <w:rsid w:val="00735D51"/>
    <w:rsid w:val="00771D6A"/>
    <w:rsid w:val="007B1BD4"/>
    <w:rsid w:val="007B2F46"/>
    <w:rsid w:val="009F7CA1"/>
    <w:rsid w:val="00A45030"/>
    <w:rsid w:val="00A842FF"/>
    <w:rsid w:val="00AA460B"/>
    <w:rsid w:val="00B35F88"/>
    <w:rsid w:val="00BA6196"/>
    <w:rsid w:val="00BD4D78"/>
    <w:rsid w:val="00BD6669"/>
    <w:rsid w:val="00C25293"/>
    <w:rsid w:val="00C372A0"/>
    <w:rsid w:val="00E032E4"/>
    <w:rsid w:val="00E2476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F2FE4F"/>
  <w15:chartTrackingRefBased/>
  <w15:docId w15:val="{9232BE40-200F-459C-A0DC-132633F1F9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1672D6"/>
    <w:pPr>
      <w:spacing w:before="100" w:beforeAutospacing="1" w:after="100" w:afterAutospacing="1" w:line="240" w:lineRule="auto"/>
    </w:pPr>
    <w:rPr>
      <w:rFonts w:ascii="Times New Roman" w:eastAsiaTheme="minorEastAsia" w:hAnsi="Times New Roman" w:cs="Times New Roman"/>
      <w:sz w:val="24"/>
      <w:szCs w:val="24"/>
      <w:lang w:eastAsia="en-GB"/>
    </w:rPr>
  </w:style>
  <w:style w:type="paragraph" w:styleId="ListParagraph">
    <w:name w:val="List Paragraph"/>
    <w:basedOn w:val="Normal"/>
    <w:uiPriority w:val="34"/>
    <w:qFormat/>
    <w:rsid w:val="0067730A"/>
    <w:pPr>
      <w:ind w:left="720"/>
      <w:contextualSpacing/>
    </w:pPr>
  </w:style>
  <w:style w:type="paragraph" w:styleId="NoSpacing">
    <w:name w:val="No Spacing"/>
    <w:uiPriority w:val="1"/>
    <w:qFormat/>
    <w:rsid w:val="00C372A0"/>
    <w:pPr>
      <w:spacing w:after="0" w:line="240" w:lineRule="auto"/>
    </w:pPr>
  </w:style>
  <w:style w:type="character" w:styleId="Hyperlink">
    <w:name w:val="Hyperlink"/>
    <w:basedOn w:val="DefaultParagraphFont"/>
    <w:uiPriority w:val="99"/>
    <w:unhideWhenUsed/>
    <w:rsid w:val="00BD4D78"/>
    <w:rPr>
      <w:color w:val="0563C1" w:themeColor="hyperlink"/>
      <w:u w:val="single"/>
    </w:rPr>
  </w:style>
  <w:style w:type="character" w:styleId="UnresolvedMention">
    <w:name w:val="Unresolved Mention"/>
    <w:basedOn w:val="DefaultParagraphFont"/>
    <w:uiPriority w:val="99"/>
    <w:semiHidden/>
    <w:unhideWhenUsed/>
    <w:rsid w:val="00BD4D7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1007531">
      <w:bodyDiv w:val="1"/>
      <w:marLeft w:val="0"/>
      <w:marRight w:val="0"/>
      <w:marTop w:val="0"/>
      <w:marBottom w:val="0"/>
      <w:divBdr>
        <w:top w:val="none" w:sz="0" w:space="0" w:color="auto"/>
        <w:left w:val="none" w:sz="0" w:space="0" w:color="auto"/>
        <w:bottom w:val="none" w:sz="0" w:space="0" w:color="auto"/>
        <w:right w:val="none" w:sz="0" w:space="0" w:color="auto"/>
      </w:divBdr>
    </w:div>
    <w:div w:id="10696183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bbc.co.uk/iplayer/episode/p07f4jnz/seven-worlds-one-planet-prequel" TargetMode="Externa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hyperlink" Target="https://www.bbc.co.uk/iplayer/episode/p07f4jnz/seven-worlds-one-planet-prequel"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2</Pages>
  <Words>52</Words>
  <Characters>298</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 Ricketts</dc:creator>
  <cp:keywords/>
  <dc:description/>
  <cp:lastModifiedBy>Natalie Frey</cp:lastModifiedBy>
  <cp:revision>2</cp:revision>
  <dcterms:created xsi:type="dcterms:W3CDTF">2020-01-11T12:34:00Z</dcterms:created>
  <dcterms:modified xsi:type="dcterms:W3CDTF">2020-01-11T12:34:00Z</dcterms:modified>
</cp:coreProperties>
</file>